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2E505913" w:rsidR="002F29A7" w:rsidRPr="004565E5" w:rsidRDefault="002F29A7" w:rsidP="00D044CA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4565E5">
        <w:rPr>
          <w:rFonts w:asciiTheme="minorHAnsi" w:hAnsiTheme="minorHAnsi" w:cstheme="minorHAnsi"/>
          <w:color w:val="FF595E"/>
        </w:rPr>
        <w:t xml:space="preserve">Workplace Assessment Task </w:t>
      </w:r>
      <w:r w:rsidR="00C413C6">
        <w:rPr>
          <w:rFonts w:asciiTheme="minorHAnsi" w:hAnsiTheme="minorHAnsi" w:cstheme="minorHAnsi"/>
          <w:color w:val="FF595E"/>
        </w:rPr>
        <w:t>2</w:t>
      </w:r>
      <w:r w:rsidRPr="004565E5">
        <w:rPr>
          <w:rFonts w:asciiTheme="minorHAnsi" w:hAnsiTheme="minorHAnsi" w:cstheme="minorHAnsi"/>
          <w:color w:val="FF595E"/>
        </w:rPr>
        <w:t xml:space="preserve"> – </w:t>
      </w:r>
      <w:r w:rsidR="002A22AD" w:rsidRPr="004565E5">
        <w:rPr>
          <w:rFonts w:asciiTheme="minorHAnsi" w:hAnsiTheme="minorHAnsi" w:cstheme="minorHAnsi"/>
          <w:color w:val="FF595E"/>
        </w:rPr>
        <w:t>Observation Form</w:t>
      </w:r>
    </w:p>
    <w:p w14:paraId="3BF770A8" w14:textId="24AD7E89" w:rsidR="00B61467" w:rsidRPr="005C4E75" w:rsidRDefault="002F29A7" w:rsidP="00D044CA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5C4E75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0A2365" w:rsidRDefault="00CC46FB" w:rsidP="00D044CA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0A2365" w:rsidRDefault="002F29A7" w:rsidP="00D044C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0A2365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1EC77185" w:rsidR="001F02AF" w:rsidRPr="000A2365" w:rsidRDefault="002F29A7" w:rsidP="00D044CA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A2365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0A2365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0A2365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0A2365">
        <w:rPr>
          <w:rFonts w:cstheme="minorHAnsi"/>
          <w:color w:val="404040" w:themeColor="text1" w:themeTint="BF"/>
          <w:sz w:val="20"/>
          <w:szCs w:val="20"/>
        </w:rPr>
        <w:t>list</w:t>
      </w:r>
      <w:r w:rsidRPr="000A2365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0A2365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0A2365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Task </w:t>
      </w:r>
      <w:r w:rsidR="00C413C6">
        <w:rPr>
          <w:rFonts w:cstheme="minorHAnsi"/>
          <w:b/>
          <w:bCs/>
          <w:color w:val="404040" w:themeColor="text1" w:themeTint="BF"/>
          <w:sz w:val="20"/>
          <w:szCs w:val="20"/>
        </w:rPr>
        <w:t>2.</w:t>
      </w:r>
    </w:p>
    <w:p w14:paraId="3CAD83D2" w14:textId="092C4E2D" w:rsidR="002F29A7" w:rsidRPr="005620D3" w:rsidRDefault="001F02AF" w:rsidP="00D044CA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A2365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Assessment Task </w:t>
      </w:r>
      <w:r w:rsidR="00C413C6">
        <w:rPr>
          <w:rFonts w:cstheme="minorHAnsi"/>
          <w:color w:val="404040" w:themeColor="text1" w:themeTint="BF"/>
          <w:sz w:val="20"/>
          <w:szCs w:val="20"/>
        </w:rPr>
        <w:t>2</w:t>
      </w:r>
      <w:r w:rsidRPr="000A2365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5620D3" w:rsidRDefault="001F02AF" w:rsidP="00D044CA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D044C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7BBB799C" w14:textId="1B5EF8C4" w:rsidR="005708E2" w:rsidRPr="005708E2" w:rsidRDefault="002F29A7" w:rsidP="00D044CA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B51FF3">
        <w:rPr>
          <w:rFonts w:cstheme="minorHAnsi"/>
          <w:color w:val="404040" w:themeColor="text1" w:themeTint="BF"/>
          <w:sz w:val="20"/>
          <w:szCs w:val="20"/>
        </w:rPr>
        <w:t xml:space="preserve">meet </w:t>
      </w:r>
      <w:r w:rsidR="00B51FF3" w:rsidRPr="00125497">
        <w:rPr>
          <w:rFonts w:cstheme="minorHAnsi"/>
          <w:color w:val="404040" w:themeColor="text1" w:themeTint="BF"/>
          <w:sz w:val="20"/>
          <w:szCs w:val="20"/>
        </w:rPr>
        <w:t xml:space="preserve">with their </w:t>
      </w:r>
      <w:r w:rsidR="007114FC" w:rsidRPr="00125497">
        <w:rPr>
          <w:rFonts w:cstheme="minorHAnsi"/>
          <w:color w:val="404040" w:themeColor="text1" w:themeTint="BF"/>
          <w:sz w:val="20"/>
          <w:szCs w:val="20"/>
        </w:rPr>
        <w:t xml:space="preserve">workplace </w:t>
      </w:r>
      <w:r w:rsidR="00B51FF3" w:rsidRPr="00125497">
        <w:rPr>
          <w:rFonts w:cstheme="minorHAnsi"/>
          <w:color w:val="404040" w:themeColor="text1" w:themeTint="BF"/>
          <w:sz w:val="20"/>
          <w:szCs w:val="20"/>
        </w:rPr>
        <w:t>supervisor</w:t>
      </w:r>
      <w:r w:rsidR="007114FC" w:rsidRPr="00125497">
        <w:rPr>
          <w:rFonts w:cstheme="minorHAnsi"/>
          <w:color w:val="404040" w:themeColor="text1" w:themeTint="BF"/>
          <w:sz w:val="20"/>
          <w:szCs w:val="20"/>
        </w:rPr>
        <w:t xml:space="preserve"> or a registered nurse</w:t>
      </w:r>
      <w:r w:rsidR="001657E8" w:rsidRPr="00125497">
        <w:rPr>
          <w:rFonts w:cstheme="minorHAnsi"/>
          <w:color w:val="404040" w:themeColor="text1" w:themeTint="BF"/>
          <w:sz w:val="20"/>
          <w:szCs w:val="20"/>
        </w:rPr>
        <w:t xml:space="preserve"> and report the client’s health status and </w:t>
      </w:r>
      <w:r w:rsidR="00853C34" w:rsidRPr="00125497">
        <w:rPr>
          <w:rFonts w:cstheme="minorHAnsi"/>
          <w:color w:val="404040" w:themeColor="text1" w:themeTint="BF"/>
          <w:sz w:val="20"/>
          <w:szCs w:val="20"/>
        </w:rPr>
        <w:t xml:space="preserve">physical </w:t>
      </w:r>
      <w:r w:rsidR="001657E8" w:rsidRPr="00125497">
        <w:rPr>
          <w:rFonts w:cstheme="minorHAnsi"/>
          <w:color w:val="404040" w:themeColor="text1" w:themeTint="BF"/>
          <w:sz w:val="20"/>
          <w:szCs w:val="20"/>
        </w:rPr>
        <w:t>condition, including</w:t>
      </w:r>
      <w:r w:rsidR="00853C34" w:rsidRPr="00125497">
        <w:rPr>
          <w:rFonts w:cstheme="minorHAnsi"/>
          <w:color w:val="404040" w:themeColor="text1" w:themeTint="BF"/>
          <w:sz w:val="20"/>
          <w:szCs w:val="20"/>
        </w:rPr>
        <w:t>, a</w:t>
      </w:r>
      <w:r w:rsidR="005708E2" w:rsidRPr="00125497">
        <w:rPr>
          <w:rFonts w:cstheme="minorHAnsi"/>
          <w:color w:val="404040" w:themeColor="text1" w:themeTint="BF"/>
          <w:sz w:val="20"/>
          <w:szCs w:val="20"/>
        </w:rPr>
        <w:t>ny changes to the client’s physical health</w:t>
      </w:r>
      <w:r w:rsidR="005708E2" w:rsidRPr="005708E2">
        <w:rPr>
          <w:rFonts w:cstheme="minorHAnsi"/>
          <w:color w:val="404040" w:themeColor="text1" w:themeTint="BF"/>
          <w:sz w:val="20"/>
          <w:szCs w:val="20"/>
        </w:rPr>
        <w:t xml:space="preserve"> and wellbeing, e.g. continence, hydration, nutrition, etc.</w:t>
      </w:r>
    </w:p>
    <w:p w14:paraId="72A8083F" w14:textId="59885345" w:rsidR="00B51FF3" w:rsidRDefault="00B51FF3" w:rsidP="00D044CA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E483D">
        <w:rPr>
          <w:rFonts w:cstheme="minorHAnsi"/>
          <w:color w:val="404040" w:themeColor="text1" w:themeTint="BF"/>
          <w:sz w:val="20"/>
          <w:szCs w:val="20"/>
        </w:rPr>
        <w:t>The candidate must be observed by the assessor while completing this task.</w:t>
      </w:r>
    </w:p>
    <w:p w14:paraId="2E736A50" w14:textId="7791A8D2" w:rsidR="003F07C1" w:rsidRPr="008D6264" w:rsidRDefault="00CC46FB" w:rsidP="00D044CA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5620D3">
        <w:rPr>
          <w:rFonts w:cstheme="minorHAnsi"/>
          <w:color w:val="404040" w:themeColor="text1" w:themeTint="BF"/>
          <w:sz w:val="20"/>
          <w:szCs w:val="20"/>
        </w:rPr>
        <w:t>on</w:t>
      </w:r>
      <w:r w:rsidR="00B25676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5620D3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523680CF" w14:textId="3246EA19" w:rsidR="00C676DA" w:rsidRPr="00C676DA" w:rsidRDefault="00C676DA" w:rsidP="00D044CA">
      <w:pPr>
        <w:numPr>
          <w:ilvl w:val="0"/>
          <w:numId w:val="22"/>
        </w:numPr>
        <w:rPr>
          <w:rFonts w:cstheme="minorHAnsi"/>
          <w:color w:val="404040" w:themeColor="text1" w:themeTint="BF"/>
          <w:sz w:val="20"/>
          <w:szCs w:val="20"/>
        </w:rPr>
      </w:pPr>
      <w:r w:rsidRPr="00C676DA">
        <w:rPr>
          <w:rFonts w:cstheme="minorHAnsi"/>
          <w:color w:val="404040" w:themeColor="text1" w:themeTint="BF"/>
          <w:sz w:val="20"/>
          <w:szCs w:val="20"/>
        </w:rPr>
        <w:t>Practical knowledge of healthy body systems</w:t>
      </w:r>
    </w:p>
    <w:p w14:paraId="0FF85394" w14:textId="658F9599" w:rsidR="00C676DA" w:rsidRPr="00C676DA" w:rsidRDefault="00C676DA" w:rsidP="00D044CA">
      <w:pPr>
        <w:numPr>
          <w:ilvl w:val="0"/>
          <w:numId w:val="22"/>
        </w:numPr>
        <w:rPr>
          <w:rFonts w:cstheme="minorHAnsi"/>
          <w:color w:val="404040" w:themeColor="text1" w:themeTint="BF"/>
          <w:sz w:val="20"/>
          <w:szCs w:val="20"/>
        </w:rPr>
      </w:pPr>
      <w:r w:rsidRPr="00C676DA">
        <w:rPr>
          <w:rFonts w:cstheme="minorHAnsi"/>
          <w:color w:val="404040" w:themeColor="text1" w:themeTint="BF"/>
          <w:sz w:val="20"/>
          <w:szCs w:val="20"/>
        </w:rPr>
        <w:t>Practical skills relevant to sharing information about the client’s health status and conditions using information about healthy body systems</w:t>
      </w:r>
    </w:p>
    <w:p w14:paraId="4248ED86" w14:textId="6666C93C" w:rsidR="008D6264" w:rsidRPr="00E85FFC" w:rsidRDefault="008D6264" w:rsidP="00D044CA">
      <w:pPr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5620D3" w:rsidRDefault="002F29A7" w:rsidP="00D044C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5620D3" w:rsidRDefault="0039482B" w:rsidP="00D044CA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45AE9A62" w14:textId="78B246CE" w:rsidR="007869F9" w:rsidRPr="007869F9" w:rsidRDefault="005C3DF7" w:rsidP="00D044CA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>
        <w:rPr>
          <w:rFonts w:cstheme="minorHAnsi"/>
          <w:color w:val="404040" w:themeColor="text1" w:themeTint="BF"/>
          <w:sz w:val="20"/>
          <w:szCs w:val="20"/>
        </w:rPr>
        <w:t xml:space="preserve">Contextualise the performance benchmarks outlined in this </w:t>
      </w:r>
      <w:r w:rsidRPr="005C3DF7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>
        <w:rPr>
          <w:rFonts w:cstheme="minorHAnsi"/>
          <w:color w:val="404040" w:themeColor="text1" w:themeTint="BF"/>
          <w:sz w:val="20"/>
          <w:szCs w:val="20"/>
        </w:rPr>
        <w:t xml:space="preserve"> so that they align with:</w:t>
      </w:r>
    </w:p>
    <w:p w14:paraId="0C8200C2" w14:textId="77777777" w:rsidR="007869F9" w:rsidRPr="007869F9" w:rsidRDefault="007869F9" w:rsidP="00D044CA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869F9">
        <w:rPr>
          <w:rFonts w:cstheme="minorHAnsi"/>
          <w:color w:val="404040" w:themeColor="text1" w:themeTint="BF"/>
          <w:sz w:val="20"/>
          <w:szCs w:val="20"/>
        </w:rPr>
        <w:t xml:space="preserve">The specific community service context in which the candidate is completing this assessment, e.g. individual support, ageing support, home and community, disability, or community service. </w:t>
      </w:r>
    </w:p>
    <w:p w14:paraId="7263BDB5" w14:textId="77777777" w:rsidR="007869F9" w:rsidRPr="007869F9" w:rsidRDefault="007869F9" w:rsidP="00D044CA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869F9">
        <w:rPr>
          <w:rFonts w:cstheme="minorHAnsi"/>
          <w:color w:val="404040" w:themeColor="text1" w:themeTint="BF"/>
          <w:sz w:val="20"/>
          <w:szCs w:val="20"/>
        </w:rPr>
        <w:t>The policies and procedures within the organisation/workplace where the candidate is completing this assessment.</w:t>
      </w:r>
    </w:p>
    <w:p w14:paraId="0B8B8EC4" w14:textId="5D0A05FD" w:rsidR="007869F9" w:rsidRPr="007869F9" w:rsidRDefault="007869F9" w:rsidP="00D044CA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869F9">
        <w:rPr>
          <w:rFonts w:cstheme="minorHAnsi"/>
          <w:color w:val="404040" w:themeColor="text1" w:themeTint="BF"/>
          <w:sz w:val="20"/>
          <w:szCs w:val="20"/>
        </w:rPr>
        <w:t>The individualised support plans/care plans of clients, e.g. their goals, needs, preferences, health or medical background, etc.</w:t>
      </w:r>
    </w:p>
    <w:p w14:paraId="113BB7BD" w14:textId="56656975" w:rsidR="00AF0ED4" w:rsidRPr="005C3DF7" w:rsidRDefault="005C3DF7" w:rsidP="00D044CA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>Organise workplace resources required for this assessment.</w:t>
      </w:r>
    </w:p>
    <w:p w14:paraId="33DF9BAE" w14:textId="372E7041" w:rsidR="00AE719F" w:rsidRPr="005C3DF7" w:rsidRDefault="00AE719F" w:rsidP="00D044CA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5C3DF7">
        <w:rPr>
          <w:rFonts w:cstheme="minorHAnsi"/>
          <w:color w:val="404040" w:themeColor="text1" w:themeTint="BF"/>
          <w:sz w:val="20"/>
          <w:szCs w:val="20"/>
        </w:rPr>
        <w:t xml:space="preserve">including the practical skills they need to demonstrate </w:t>
      </w:r>
      <w:r w:rsidR="00B508EA" w:rsidRPr="005C3DF7">
        <w:rPr>
          <w:rFonts w:cstheme="minorHAnsi"/>
          <w:color w:val="404040" w:themeColor="text1" w:themeTint="BF"/>
          <w:sz w:val="20"/>
          <w:szCs w:val="20"/>
        </w:rPr>
        <w:t xml:space="preserve">during this task </w:t>
      </w:r>
      <w:r w:rsidR="00123874" w:rsidRPr="005C3DF7">
        <w:rPr>
          <w:rFonts w:cstheme="minorHAnsi"/>
          <w:color w:val="404040" w:themeColor="text1" w:themeTint="BF"/>
          <w:sz w:val="20"/>
          <w:szCs w:val="20"/>
        </w:rPr>
        <w:t>and the criteria for satisfactorily demonstrating each skill.</w:t>
      </w:r>
    </w:p>
    <w:bookmarkEnd w:id="0"/>
    <w:p w14:paraId="2BBFCDE3" w14:textId="65904090" w:rsidR="007D079E" w:rsidRDefault="00AE719F" w:rsidP="00D044CA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6A09B9EA" w14:textId="42D14011" w:rsidR="00125497" w:rsidRDefault="00125497" w:rsidP="00D044CA">
      <w:pPr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1F38FCF1" w14:textId="705DD2CB" w:rsidR="0039482B" w:rsidRPr="005620D3" w:rsidRDefault="0039482B" w:rsidP="00D044CA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6F250DA0" w14:textId="538D4343" w:rsidR="00123874" w:rsidRPr="005620D3" w:rsidRDefault="00123874" w:rsidP="00D044CA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D044CA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D044CA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D044CA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D044CA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5620D3" w:rsidRDefault="00123874" w:rsidP="00D044CA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5620D3" w:rsidRDefault="003F323F" w:rsidP="00D044CA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5620D3" w:rsidRDefault="0039482B" w:rsidP="00D044CA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34EE8B5F" w:rsidR="002F29A7" w:rsidRDefault="008C6C99" w:rsidP="00D044CA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3E65955A" w14:textId="77777777" w:rsidR="00BC48F4" w:rsidRPr="005C4E75" w:rsidRDefault="00BC48F4" w:rsidP="00D044CA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722E38F" w14:textId="77777777" w:rsidR="00226694" w:rsidRDefault="00226694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0255F84A" w:rsidR="00E672A6" w:rsidRPr="005620D3" w:rsidRDefault="00E672A6" w:rsidP="00D044C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D044C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D044C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D044C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D044C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3C05765C" w:rsidR="00BC48F4" w:rsidRDefault="00BC48F4" w:rsidP="00D044CA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D044C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D044C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D044C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D044C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D044C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D044C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D044C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0160B34" w14:textId="5080B307" w:rsidR="00CE7139" w:rsidRDefault="00CE7139" w:rsidP="00D044CA">
      <w:pPr>
        <w:rPr>
          <w:color w:val="404040" w:themeColor="text1" w:themeTint="BF"/>
        </w:rPr>
      </w:pPr>
    </w:p>
    <w:p w14:paraId="493E8CBE" w14:textId="1B4F25EA" w:rsidR="005F4237" w:rsidRPr="005620D3" w:rsidRDefault="005F4237" w:rsidP="00D044C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C635AD" w:rsidRPr="005620D3" w14:paraId="7D3078E3" w14:textId="77777777" w:rsidTr="001F238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151467C" w14:textId="77777777" w:rsidR="00C635AD" w:rsidRPr="00125497" w:rsidRDefault="00C635AD" w:rsidP="00D044C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12549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609F0D1" w14:textId="77777777" w:rsidR="00C635AD" w:rsidRPr="005620D3" w:rsidRDefault="00E428E6" w:rsidP="00D044CA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35AD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635A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6685FCF" w14:textId="77777777" w:rsidR="00C635AD" w:rsidRPr="005620D3" w:rsidRDefault="00E428E6" w:rsidP="00D044CA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35AD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635A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C635AD" w14:paraId="566D604C" w14:textId="77777777" w:rsidTr="001F238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79AA3DC" w14:textId="77777777" w:rsidR="00C635AD" w:rsidRPr="00125497" w:rsidRDefault="00C635AD" w:rsidP="00D044C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12549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e of observ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28D1175" w14:textId="77777777" w:rsidR="00C635AD" w:rsidRDefault="00E428E6" w:rsidP="00D044CA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3883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35AD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635A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observation 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8E36382" w14:textId="77777777" w:rsidR="00C635AD" w:rsidRDefault="00E428E6" w:rsidP="00D044CA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883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35AD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635A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bservation via video recording</w:t>
            </w:r>
          </w:p>
        </w:tc>
      </w:tr>
      <w:tr w:rsidR="00C635AD" w:rsidRPr="005620D3" w14:paraId="623C96AD" w14:textId="77777777" w:rsidTr="001F238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D1416EE" w14:textId="77777777" w:rsidR="00C635AD" w:rsidRPr="00125497" w:rsidRDefault="00C635AD" w:rsidP="00D044C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12549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6C081B3" w14:textId="77777777" w:rsidR="00C635AD" w:rsidRPr="005620D3" w:rsidRDefault="00C635AD" w:rsidP="00D044CA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34E6F" w:rsidRPr="005620D3" w14:paraId="49424F6D" w14:textId="77777777" w:rsidTr="00CB55B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D705BE3" w14:textId="256C488D" w:rsidR="00034E6F" w:rsidRPr="00125497" w:rsidRDefault="008F2E3C" w:rsidP="00D044C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12549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 supervisor</w:t>
            </w:r>
            <w:r w:rsidR="009D37F8" w:rsidRPr="0012549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/Registered nurse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A82068E" w14:textId="63EBD568" w:rsidR="00034E6F" w:rsidRPr="005620D3" w:rsidRDefault="00034E6F" w:rsidP="00D044C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7D5C6A" w:rsidRPr="005620D3" w14:paraId="6C371095" w14:textId="77777777" w:rsidTr="00C71012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14C2029" w14:textId="77777777" w:rsidR="007D5C6A" w:rsidRPr="00125497" w:rsidRDefault="007D5C6A" w:rsidP="00D044C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12549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mmunity service contexts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AC1A7" w14:textId="1FE23345" w:rsidR="007D5C6A" w:rsidRDefault="00E428E6" w:rsidP="00D044CA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5245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5C6A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D5C6A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5C4E75">
              <w:rPr>
                <w:rFonts w:cstheme="minorHAnsi"/>
                <w:color w:val="404040" w:themeColor="text1" w:themeTint="BF"/>
                <w:sz w:val="20"/>
                <w:szCs w:val="20"/>
              </w:rPr>
              <w:t>I</w:t>
            </w:r>
            <w:r w:rsidR="007D5C6A">
              <w:rPr>
                <w:rFonts w:cstheme="minorHAnsi"/>
                <w:color w:val="404040" w:themeColor="text1" w:themeTint="BF"/>
                <w:sz w:val="20"/>
                <w:szCs w:val="20"/>
              </w:rPr>
              <w:t>ndividual support</w:t>
            </w:r>
          </w:p>
          <w:p w14:paraId="4063E7B4" w14:textId="75DB1508" w:rsidR="007D5C6A" w:rsidRDefault="00E428E6" w:rsidP="00D044CA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4564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5C6A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D5C6A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5C4E75">
              <w:rPr>
                <w:rFonts w:cstheme="minorHAnsi"/>
                <w:color w:val="404040" w:themeColor="text1" w:themeTint="BF"/>
                <w:sz w:val="20"/>
                <w:szCs w:val="20"/>
              </w:rPr>
              <w:t>A</w:t>
            </w:r>
            <w:r w:rsidR="007D5C6A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>ged care</w:t>
            </w:r>
          </w:p>
          <w:p w14:paraId="53BCBB88" w14:textId="7D13AAB5" w:rsidR="007D5C6A" w:rsidRDefault="00E428E6" w:rsidP="00D044CA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45832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5C6A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D5C6A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5C4E75">
              <w:rPr>
                <w:rFonts w:cstheme="minorHAnsi"/>
                <w:color w:val="404040" w:themeColor="text1" w:themeTint="BF"/>
                <w:sz w:val="20"/>
                <w:szCs w:val="20"/>
              </w:rPr>
              <w:t>H</w:t>
            </w:r>
            <w:r w:rsidR="007D5C6A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>ome and community</w:t>
            </w:r>
          </w:p>
          <w:p w14:paraId="0A7333C4" w14:textId="7A125F9D" w:rsidR="007D5C6A" w:rsidRDefault="00E428E6" w:rsidP="00D044CA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74517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5C6A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D5C6A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5C4E75">
              <w:rPr>
                <w:rFonts w:cstheme="minorHAnsi"/>
                <w:color w:val="404040" w:themeColor="text1" w:themeTint="BF"/>
                <w:sz w:val="20"/>
                <w:szCs w:val="20"/>
              </w:rPr>
              <w:t>D</w:t>
            </w:r>
            <w:r w:rsidR="007D5C6A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>isability</w:t>
            </w:r>
          </w:p>
          <w:p w14:paraId="00959423" w14:textId="2AFAAEAB" w:rsidR="007D5C6A" w:rsidRDefault="00E428E6" w:rsidP="00D044CA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742395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5C6A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D5C6A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5C4E75">
              <w:rPr>
                <w:rFonts w:cstheme="minorHAnsi"/>
                <w:color w:val="404040" w:themeColor="text1" w:themeTint="BF"/>
                <w:sz w:val="20"/>
                <w:szCs w:val="20"/>
              </w:rPr>
              <w:t>C</w:t>
            </w:r>
            <w:r w:rsidR="007D5C6A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>ommunity service</w:t>
            </w:r>
          </w:p>
          <w:p w14:paraId="0560C375" w14:textId="77777777" w:rsidR="007D5C6A" w:rsidRPr="005620D3" w:rsidRDefault="00E428E6" w:rsidP="00D044CA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100141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5C6A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D5C6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 </w:t>
            </w:r>
            <w:r w:rsidR="007D5C6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7D5C6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7D5C6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7D5C6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7D5C6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7D5C6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7D5C6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7D5C6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7D5C6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7D5C6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7D5C6A" w:rsidRPr="00C32661" w14:paraId="27363203" w14:textId="77777777" w:rsidTr="00C71012">
        <w:trPr>
          <w:trHeight w:val="58"/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784087E" w14:textId="77777777" w:rsidR="007D5C6A" w:rsidRDefault="007D5C6A" w:rsidP="00D044C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is supporting/caring for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F4694A1" w14:textId="51DA5CFF" w:rsidR="007D5C6A" w:rsidRDefault="00E428E6" w:rsidP="00D044CA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29964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5C6A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D5C6A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5C4E75">
              <w:rPr>
                <w:rFonts w:cstheme="minorHAnsi"/>
                <w:color w:val="404040" w:themeColor="text1" w:themeTint="BF"/>
                <w:sz w:val="20"/>
                <w:szCs w:val="20"/>
              </w:rPr>
              <w:t>A</w:t>
            </w:r>
            <w:r w:rsidR="007D5C6A">
              <w:rPr>
                <w:rFonts w:cstheme="minorHAnsi"/>
                <w:color w:val="404040" w:themeColor="text1" w:themeTint="BF"/>
                <w:sz w:val="20"/>
                <w:szCs w:val="20"/>
              </w:rPr>
              <w:t>n ageing support client</w:t>
            </w:r>
          </w:p>
          <w:p w14:paraId="11C0A993" w14:textId="2E44F32F" w:rsidR="007D5C6A" w:rsidRPr="00C32661" w:rsidRDefault="00E428E6" w:rsidP="00D044CA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514468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5C6A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D5C6A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5C4E75">
              <w:rPr>
                <w:rFonts w:cstheme="minorHAnsi"/>
                <w:color w:val="404040" w:themeColor="text1" w:themeTint="BF"/>
                <w:sz w:val="20"/>
                <w:szCs w:val="20"/>
              </w:rPr>
              <w:t>C</w:t>
            </w:r>
            <w:r w:rsidR="007D5C6A">
              <w:rPr>
                <w:rFonts w:cstheme="minorHAnsi"/>
                <w:color w:val="404040" w:themeColor="text1" w:themeTint="BF"/>
                <w:sz w:val="20"/>
                <w:szCs w:val="20"/>
              </w:rPr>
              <w:t>lient living with disability</w:t>
            </w:r>
          </w:p>
        </w:tc>
      </w:tr>
    </w:tbl>
    <w:p w14:paraId="44BF02F0" w14:textId="77777777" w:rsidR="00226694" w:rsidRDefault="00226694">
      <w:r>
        <w:br w:type="page"/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7D5C6A" w:rsidRPr="00487579" w14:paraId="1B9DFA87" w14:textId="77777777" w:rsidTr="00C71012">
        <w:trPr>
          <w:trHeight w:val="53"/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5296D1C" w14:textId="7460E85C" w:rsidR="007D5C6A" w:rsidRPr="005620D3" w:rsidRDefault="007D5C6A" w:rsidP="00D044C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lastRenderedPageBreak/>
              <w:t>Resources required for the assessment</w:t>
            </w:r>
          </w:p>
        </w:tc>
        <w:bookmarkStart w:id="2" w:name="_Hlk94084930"/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FA7752" w14:textId="77777777" w:rsidR="00D25F9A" w:rsidRDefault="00E428E6" w:rsidP="00D044CA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50412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5F9A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25F9A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25F9A" w:rsidRPr="00FB0C0A">
              <w:rPr>
                <w:rFonts w:cstheme="minorHAnsi"/>
                <w:color w:val="404040" w:themeColor="text1" w:themeTint="BF"/>
                <w:sz w:val="20"/>
                <w:szCs w:val="20"/>
              </w:rPr>
              <w:t>A workplace within community services contexts e.g. aged care, home and community, disability, or community service organisation</w:t>
            </w:r>
          </w:p>
          <w:p w14:paraId="1413B51E" w14:textId="4E23CB45" w:rsidR="00D25F9A" w:rsidRPr="005C3DF7" w:rsidRDefault="00E428E6" w:rsidP="00D044CA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06824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5F9A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25F9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supervisor/registered nurse</w:t>
            </w:r>
          </w:p>
          <w:p w14:paraId="49C05F4D" w14:textId="77777777" w:rsidR="00D25F9A" w:rsidRDefault="00E428E6" w:rsidP="00D044CA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460226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5F9A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25F9A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25F9A">
              <w:rPr>
                <w:rFonts w:cstheme="minorHAnsi"/>
                <w:color w:val="404040" w:themeColor="text1" w:themeTint="BF"/>
                <w:sz w:val="20"/>
                <w:szCs w:val="20"/>
              </w:rPr>
              <w:t>Individual support client (ageing or living with a disability)</w:t>
            </w:r>
          </w:p>
          <w:p w14:paraId="7414F6FE" w14:textId="77777777" w:rsidR="00D25F9A" w:rsidRDefault="00E428E6" w:rsidP="00D044CA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467345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5F9A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25F9A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2C2F93" w:rsidRPr="00FF53C5">
              <w:rPr>
                <w:rFonts w:cstheme="minorHAnsi"/>
                <w:color w:val="404040" w:themeColor="text1" w:themeTint="BF"/>
                <w:sz w:val="20"/>
                <w:szCs w:val="20"/>
              </w:rPr>
              <w:t>Information about the client, e.g. individualised support plan, health or medical records, etc.</w:t>
            </w:r>
            <w:bookmarkEnd w:id="2"/>
          </w:p>
          <w:p w14:paraId="313D66D0" w14:textId="63546F4C" w:rsidR="007D5C6A" w:rsidRPr="00487579" w:rsidRDefault="00E428E6" w:rsidP="00D044CA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0252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5F9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25F9A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25F9A">
              <w:rPr>
                <w:rFonts w:cstheme="minorHAnsi"/>
                <w:color w:val="404040" w:themeColor="text1" w:themeTint="BF"/>
                <w:sz w:val="20"/>
                <w:szCs w:val="20"/>
              </w:rPr>
              <w:t>Progress notes template (or similar)</w:t>
            </w:r>
          </w:p>
        </w:tc>
      </w:tr>
      <w:tr w:rsidR="00D76310" w14:paraId="431EA7A4" w14:textId="77777777" w:rsidTr="002F0EDA">
        <w:trPr>
          <w:trHeight w:val="1233"/>
          <w:jc w:val="center"/>
        </w:trPr>
        <w:tc>
          <w:tcPr>
            <w:tcW w:w="3006" w:type="dxa"/>
            <w:vMerge w:val="restar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8286EA5" w14:textId="787253C8" w:rsidR="00D76310" w:rsidRPr="003D0C8C" w:rsidRDefault="00D76310" w:rsidP="00D044C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3D0C8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Policies and procedures for </w:t>
            </w:r>
            <w:r w:rsidR="00DE40D3" w:rsidRPr="003D0C8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porting</w:t>
            </w:r>
            <w:r w:rsidRPr="003D0C8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client’s health status and physical conditions </w:t>
            </w:r>
          </w:p>
          <w:p w14:paraId="6229704E" w14:textId="77777777" w:rsidR="00D76310" w:rsidRPr="003D0C8C" w:rsidRDefault="00D76310" w:rsidP="00D044C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D73329"/>
                <w:sz w:val="20"/>
                <w:szCs w:val="20"/>
              </w:rPr>
            </w:pPr>
            <w:r w:rsidRPr="003D0C8C">
              <w:rPr>
                <w:rFonts w:ascii="Arial" w:hAnsi="Arial" w:cs="Arial"/>
                <w:color w:val="D73329"/>
                <w:sz w:val="20"/>
                <w:szCs w:val="20"/>
              </w:rPr>
              <w:t>The assessor must contextualise the criteria in this checklist to align with these policies and procedures.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AC63B4C" w14:textId="77777777" w:rsidR="00D76310" w:rsidRPr="003D0C8C" w:rsidRDefault="00D76310" w:rsidP="00D044CA">
            <w:pPr>
              <w:pStyle w:val="ListParagraph"/>
              <w:ind w:left="-62" w:right="0" w:firstLine="3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3D0C8C">
              <w:rPr>
                <w:rFonts w:cstheme="minorHAnsi"/>
                <w:color w:val="404040" w:themeColor="text1" w:themeTint="BF"/>
                <w:sz w:val="20"/>
                <w:szCs w:val="20"/>
              </w:rPr>
              <w:t>Policies</w:t>
            </w:r>
          </w:p>
          <w:p w14:paraId="51DDC014" w14:textId="77777777" w:rsidR="00D76310" w:rsidRPr="003D0C8C" w:rsidRDefault="00D76310" w:rsidP="00D3092C">
            <w:pPr>
              <w:pStyle w:val="ListParagraph"/>
              <w:ind w:left="0" w:right="0" w:firstLine="3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3D0C8C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D0C8C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3D0C8C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3D0C8C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3D0C8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D0C8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D0C8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D0C8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D0C8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D0C8C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76310" w14:paraId="7AAC6079" w14:textId="77777777" w:rsidTr="002F0EDA">
        <w:trPr>
          <w:trHeight w:val="1233"/>
          <w:jc w:val="center"/>
        </w:trPr>
        <w:tc>
          <w:tcPr>
            <w:tcW w:w="3006" w:type="dxa"/>
            <w:vMerge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A121965" w14:textId="77777777" w:rsidR="00D76310" w:rsidRPr="003D0C8C" w:rsidRDefault="00D76310" w:rsidP="00D044CA">
            <w:pPr>
              <w:tabs>
                <w:tab w:val="left" w:pos="180"/>
              </w:tabs>
              <w:ind w:right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364F0DC" w14:textId="77777777" w:rsidR="00D76310" w:rsidRPr="003D0C8C" w:rsidRDefault="00D76310" w:rsidP="00D044CA">
            <w:pPr>
              <w:pStyle w:val="ListParagraph"/>
              <w:ind w:left="-62" w:right="0" w:firstLine="3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3D0C8C">
              <w:rPr>
                <w:rFonts w:cstheme="minorHAnsi"/>
                <w:color w:val="404040" w:themeColor="text1" w:themeTint="BF"/>
                <w:sz w:val="20"/>
                <w:szCs w:val="20"/>
              </w:rPr>
              <w:t>Procedures</w:t>
            </w:r>
          </w:p>
          <w:p w14:paraId="02791878" w14:textId="77777777" w:rsidR="00D76310" w:rsidRPr="003D0C8C" w:rsidRDefault="00D76310" w:rsidP="00D3092C">
            <w:pPr>
              <w:pStyle w:val="ListParagraph"/>
              <w:ind w:left="0" w:right="0" w:firstLine="3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3D0C8C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3D0C8C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3D0C8C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3D0C8C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3D0C8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D0C8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D0C8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D0C8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D0C8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D0C8C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C635AD" w:rsidRPr="00FA318F" w14:paraId="3903790D" w14:textId="77777777" w:rsidTr="00875467">
        <w:trPr>
          <w:trHeight w:val="4337"/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24268AB" w14:textId="6BE97027" w:rsidR="00C635AD" w:rsidRPr="005620D3" w:rsidRDefault="00C635AD" w:rsidP="00D044C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B5D3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8B64ABA" w14:textId="1DC60D15" w:rsidR="00C635AD" w:rsidRPr="00FA318F" w:rsidRDefault="00C635AD" w:rsidP="00D044CA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FA318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Assessor to specify below contextualisation they have done to this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ation form:</w:t>
            </w:r>
          </w:p>
          <w:p w14:paraId="045DB3FD" w14:textId="77777777" w:rsidR="00C635AD" w:rsidRPr="00FA318F" w:rsidRDefault="00E428E6" w:rsidP="00D044CA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76571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35A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635AD" w:rsidRPr="00FA318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tate/territory legislation, regulations, and standards</w:t>
            </w:r>
          </w:p>
          <w:bookmarkStart w:id="3" w:name="_Hlk103854276"/>
          <w:p w14:paraId="19CEB27A" w14:textId="77777777" w:rsidR="00C635AD" w:rsidRPr="00FA318F" w:rsidRDefault="00E428E6" w:rsidP="00D044CA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870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35A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635AD" w:rsidRPr="00FA318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systems, policies, and procedures</w:t>
            </w:r>
          </w:p>
          <w:p w14:paraId="39B6FCF5" w14:textId="77777777" w:rsidR="00C635AD" w:rsidRPr="004A06FD" w:rsidRDefault="00E428E6" w:rsidP="00D044CA">
            <w:pPr>
              <w:pStyle w:val="ListParagraph"/>
              <w:ind w:left="115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38020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35A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635AD" w:rsidRPr="00FA318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Equipment, tools, and facilities available in the candidate’s workplace/training organisation</w:t>
            </w:r>
          </w:p>
          <w:bookmarkEnd w:id="3"/>
          <w:p w14:paraId="3C131101" w14:textId="77777777" w:rsidR="00C635AD" w:rsidRPr="007A3350" w:rsidRDefault="00E428E6" w:rsidP="00D044CA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994367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35A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635AD" w:rsidRPr="00FA318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C635AD">
              <w:rPr>
                <w:rFonts w:cstheme="minorHAnsi"/>
                <w:color w:val="404040" w:themeColor="text1" w:themeTint="BF"/>
                <w:sz w:val="20"/>
                <w:szCs w:val="20"/>
              </w:rPr>
              <w:t>The client’s goals, preferences, needs as identified in their individualised support plan</w:t>
            </w:r>
          </w:p>
          <w:p w14:paraId="42803093" w14:textId="77777777" w:rsidR="00C635AD" w:rsidRPr="00FA318F" w:rsidRDefault="00E428E6" w:rsidP="00D044CA">
            <w:pPr>
              <w:ind w:left="115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123189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35AD" w:rsidRPr="00FA318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635AD" w:rsidRPr="00FA318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  </w:t>
            </w:r>
            <w:r w:rsidR="00C635AD" w:rsidRPr="00FA318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C635AD" w:rsidRPr="00FA318F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C635AD" w:rsidRPr="00FA318F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C635AD" w:rsidRPr="00FA318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C635AD" w:rsidRPr="00FA318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C635AD" w:rsidRPr="00FA318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C635AD" w:rsidRPr="00FA318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C635AD" w:rsidRPr="00FA318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C635AD" w:rsidRPr="00FA318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C635AD" w:rsidRPr="00FA318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p w14:paraId="4AD44FBE" w14:textId="77777777" w:rsidR="00C635AD" w:rsidRDefault="00C635AD" w:rsidP="00D044CA">
            <w:pPr>
              <w:ind w:left="115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4A06F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29A1A353" w14:textId="4E040BC8" w:rsidR="00C635AD" w:rsidRPr="004A06FD" w:rsidRDefault="00C635AD" w:rsidP="00D044CA">
            <w:pPr>
              <w:ind w:left="115" w:right="0" w:firstLine="3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FA318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r w:rsidRPr="00FA318F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A318F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FA318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A318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 w:rsidRPr="00FA318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26C644D6" w14:textId="51F0A237" w:rsidR="00D76310" w:rsidRDefault="00D76310" w:rsidP="00D044CA">
      <w:pPr>
        <w:rPr>
          <w:rFonts w:ascii="Arial" w:eastAsiaTheme="majorEastAsia" w:hAnsi="Arial" w:cs="Arial"/>
          <w:b/>
          <w:bCs/>
          <w:color w:val="404040" w:themeColor="text1" w:themeTint="BF"/>
        </w:rPr>
      </w:pPr>
    </w:p>
    <w:p w14:paraId="62D3379E" w14:textId="77777777" w:rsidR="00226694" w:rsidRDefault="00226694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4288BEC9" w14:textId="14963DF2" w:rsidR="0060042F" w:rsidRPr="005620D3" w:rsidRDefault="0060042F" w:rsidP="00D044C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D044C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02422E7B" w:rsidR="0060042F" w:rsidRPr="005620D3" w:rsidRDefault="0060042F" w:rsidP="00D044C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5016805" w14:textId="77777777" w:rsidR="0060042F" w:rsidRPr="005620D3" w:rsidRDefault="0060042F" w:rsidP="00D044CA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D044CA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D044CA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D044CA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E428E6" w:rsidP="00D044CA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D044CA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E428E6" w:rsidP="00D044CA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1E75A14B" w:rsidR="00B52831" w:rsidRPr="005620D3" w:rsidRDefault="00B52831" w:rsidP="00D044CA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instructions </w:t>
            </w:r>
            <w:r w:rsidR="00A9008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on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E428E6" w:rsidP="00D044CA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5620D3" w:rsidRDefault="00B52831" w:rsidP="00D044CA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E428E6" w:rsidP="00D044CA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D044CA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E428E6" w:rsidP="00D044CA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D044CA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E428E6" w:rsidP="00D044CA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2EBBA6D7" w14:textId="57D11538" w:rsidR="003E77E4" w:rsidRDefault="00FE6EDD" w:rsidP="00D044CA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32A461DE" w14:textId="0C2861C8" w:rsidR="0062740C" w:rsidRPr="007F4355" w:rsidRDefault="0088239C" w:rsidP="00D044CA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  <w:bookmarkStart w:id="4" w:name="_Hlk94086086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CF0CA3" w:rsidRPr="00CF0CA3" w14:paraId="367EF215" w14:textId="77777777" w:rsidTr="009975FA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3577CBDD" w14:textId="77777777" w:rsidR="00640AEB" w:rsidRPr="00CF0CA3" w:rsidRDefault="00640AEB" w:rsidP="00D044C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4FD4BE18" w14:textId="77777777" w:rsidR="00640AEB" w:rsidRPr="00CF0CA3" w:rsidRDefault="00640AEB" w:rsidP="00D044C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F8D6C45" w14:textId="77777777" w:rsidR="00640AEB" w:rsidRPr="00CF0CA3" w:rsidRDefault="00640AEB" w:rsidP="00D044C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F7F6CD4" w14:textId="77777777" w:rsidR="00640AEB" w:rsidRPr="00CF0CA3" w:rsidRDefault="00640AEB" w:rsidP="00D044C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EA3E27" w:rsidRPr="00CF0CA3" w14:paraId="5D66A14C" w14:textId="77777777" w:rsidTr="009975F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7090BCE" w14:textId="5CC20975" w:rsidR="00EA3E27" w:rsidRPr="00FD2A6D" w:rsidRDefault="00EA3E27" w:rsidP="00D044CA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D2A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holds the discussion with the </w:t>
            </w:r>
            <w:r w:rsidR="009D37F8" w:rsidRPr="00FD2A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workplace </w:t>
            </w:r>
            <w:r w:rsidRPr="00FD2A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pervisor</w:t>
            </w:r>
            <w:r w:rsidR="009D37F8" w:rsidRPr="00FD2A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/registered nurse</w:t>
            </w:r>
            <w:r w:rsidRPr="00FD2A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n a private space, i.e. no other people can hear the discussion about the client’s individualised plan.</w:t>
            </w:r>
          </w:p>
          <w:p w14:paraId="697879C2" w14:textId="23F2FD11" w:rsidR="005511C7" w:rsidRPr="00FD2A6D" w:rsidRDefault="00EA3E27" w:rsidP="00D044CA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D2A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specify where the discussion was conducted: </w:t>
            </w:r>
            <w:r w:rsidRPr="00FD2A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D2A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D2A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D2A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D2A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D2A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D2A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D2A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D2A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D2A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4DE3E9DB" w14:textId="21D1B8DB" w:rsidR="00EA3E27" w:rsidRPr="00CF0CA3" w:rsidRDefault="00E428E6" w:rsidP="00D044C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09527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E27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3E27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47486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E27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3E27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B8F635B" w14:textId="307D1EE7" w:rsidR="00EA3E27" w:rsidRPr="00CF0CA3" w:rsidRDefault="00EA3E27" w:rsidP="00D044C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6E36A03" w14:textId="4B175058" w:rsidR="00EA3E27" w:rsidRPr="00CF0CA3" w:rsidRDefault="00EA3E27" w:rsidP="00D044C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A3E27" w:rsidRPr="00CF0CA3" w14:paraId="01346AC0" w14:textId="77777777" w:rsidTr="009975F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F19ED24" w14:textId="7ACAEA23" w:rsidR="00EA3E27" w:rsidRPr="00FD2A6D" w:rsidRDefault="00EA3E27" w:rsidP="00D044CA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D2A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the following with their </w:t>
            </w:r>
            <w:r w:rsidR="009D37F8" w:rsidRPr="00FD2A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place supervisor/registered nurse</w:t>
            </w:r>
            <w:r w:rsidRPr="00FD2A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:</w:t>
            </w:r>
          </w:p>
        </w:tc>
        <w:tc>
          <w:tcPr>
            <w:tcW w:w="793" w:type="pct"/>
            <w:shd w:val="clear" w:color="auto" w:fill="auto"/>
          </w:tcPr>
          <w:p w14:paraId="60AB4BED" w14:textId="4846BD5D" w:rsidR="00EA3E27" w:rsidRPr="00CF0CA3" w:rsidRDefault="00EA3E27" w:rsidP="00D044C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68CB8BD" w14:textId="643D9A3B" w:rsidR="00EA3E27" w:rsidRPr="00CF0CA3" w:rsidRDefault="00EA3E27" w:rsidP="00D044C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7F97E4E0" w14:textId="255C628E" w:rsidR="00EA3E27" w:rsidRPr="00CF0CA3" w:rsidRDefault="00EA3E27" w:rsidP="00D044C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A3E27" w:rsidRPr="00EA3E27" w14:paraId="01219099" w14:textId="77777777" w:rsidTr="00BB738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DDC3301" w14:textId="61FB4073" w:rsidR="00EA3E27" w:rsidRPr="00EA3E27" w:rsidRDefault="00EA3E27" w:rsidP="00D044CA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A3E2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lient’s progress in the support activity/ies conducted.</w:t>
            </w:r>
          </w:p>
        </w:tc>
        <w:tc>
          <w:tcPr>
            <w:tcW w:w="793" w:type="pct"/>
            <w:shd w:val="clear" w:color="auto" w:fill="auto"/>
          </w:tcPr>
          <w:p w14:paraId="239D7BBE" w14:textId="1D6E2771" w:rsidR="00EA3E27" w:rsidRPr="00EA3E27" w:rsidRDefault="00E428E6" w:rsidP="00D044C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40571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E27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3E27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93997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E27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3E27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BA0DB59" w14:textId="25EBD9F7" w:rsidR="00EA3E27" w:rsidRPr="00CF0CA3" w:rsidRDefault="00EA3E27" w:rsidP="00D044C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50BCF6F" w14:textId="6415B03F" w:rsidR="00EA3E27" w:rsidRPr="00CF0CA3" w:rsidRDefault="00EA3E27" w:rsidP="00D044C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A3E27" w:rsidRPr="00EA3E27" w14:paraId="44FF7FA2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BB930A9" w14:textId="7EE47695" w:rsidR="00EA3E27" w:rsidRPr="00EA3E27" w:rsidRDefault="00EA3E27" w:rsidP="00D044CA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A3E2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evel or degree of participation in the support activity/ies</w:t>
            </w:r>
          </w:p>
        </w:tc>
        <w:tc>
          <w:tcPr>
            <w:tcW w:w="793" w:type="pct"/>
            <w:shd w:val="clear" w:color="auto" w:fill="auto"/>
          </w:tcPr>
          <w:p w14:paraId="1A8CA9C0" w14:textId="216F6412" w:rsidR="00EA3E27" w:rsidRPr="00EA3E27" w:rsidRDefault="00E428E6" w:rsidP="00D044C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80094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E27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3E27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34092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E27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3E27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158E2E0" w14:textId="495ED3B7" w:rsidR="00EA3E27" w:rsidRPr="00CF0CA3" w:rsidRDefault="00EA3E27" w:rsidP="00D044C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A0460B9" w14:textId="55ECF0C4" w:rsidR="00EA3E27" w:rsidRPr="00CF0CA3" w:rsidRDefault="00EA3E27" w:rsidP="00D044C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463097E" w14:textId="77777777" w:rsidR="00226694" w:rsidRDefault="00226694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226694" w:rsidRPr="00CF0CA3" w14:paraId="05543C4B" w14:textId="77777777" w:rsidTr="00550912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24AD5741" w14:textId="77777777" w:rsidR="00226694" w:rsidRPr="00CF0CA3" w:rsidRDefault="00226694" w:rsidP="0055091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28F91096" w14:textId="77777777" w:rsidR="00226694" w:rsidRPr="00CF0CA3" w:rsidRDefault="00226694" w:rsidP="005509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75FE1844" w14:textId="77777777" w:rsidR="00226694" w:rsidRPr="00CF0CA3" w:rsidRDefault="00226694" w:rsidP="005509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FF5D760" w14:textId="77777777" w:rsidR="00226694" w:rsidRPr="00CF0CA3" w:rsidRDefault="00226694" w:rsidP="005509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EA3E27" w:rsidRPr="00EA3E27" w14:paraId="3B13FA40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1817122" w14:textId="5C0985E8" w:rsidR="00EA3E27" w:rsidRPr="00EA3E27" w:rsidRDefault="00EA3E27" w:rsidP="00D044CA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A3E2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hanges in the client’s physical health and wellbeing</w:t>
            </w:r>
          </w:p>
        </w:tc>
        <w:tc>
          <w:tcPr>
            <w:tcW w:w="793" w:type="pct"/>
            <w:shd w:val="clear" w:color="auto" w:fill="auto"/>
          </w:tcPr>
          <w:p w14:paraId="6DDE0329" w14:textId="2134741F" w:rsidR="00EA3E27" w:rsidRPr="00EA3E27" w:rsidRDefault="00EA3E27" w:rsidP="00D044C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792C259D" w14:textId="277D10D3" w:rsidR="00EA3E27" w:rsidRPr="00CF0CA3" w:rsidRDefault="00EA3E27" w:rsidP="00D044C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2DAC03A1" w14:textId="5F3FA3D5" w:rsidR="00EA3E27" w:rsidRPr="00CF0CA3" w:rsidRDefault="00EA3E27" w:rsidP="00D044C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C5529" w:rsidRPr="00EA3E27" w14:paraId="61C51D53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43A4CF8" w14:textId="77777777" w:rsidR="00EC5529" w:rsidRDefault="00EC5529" w:rsidP="00BA0B72">
            <w:pPr>
              <w:pStyle w:val="ListParagraph"/>
              <w:numPr>
                <w:ilvl w:val="2"/>
                <w:numId w:val="25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dicators of changes, signs or symptoms of body system issues relating to:</w:t>
            </w:r>
          </w:p>
          <w:p w14:paraId="4BA77FDD" w14:textId="77777777" w:rsidR="00EC5529" w:rsidRPr="00004BDC" w:rsidRDefault="00EC5529" w:rsidP="00D1720E">
            <w:pPr>
              <w:pStyle w:val="ListParagraph"/>
              <w:tabs>
                <w:tab w:val="left" w:pos="180"/>
              </w:tabs>
              <w:ind w:left="186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r a satisfactory performance, the candidate’s submission must cover at least one below:</w:t>
            </w:r>
          </w:p>
          <w:p w14:paraId="73E11CD8" w14:textId="050C4CB2" w:rsidR="00EC5529" w:rsidRPr="00D06F8F" w:rsidRDefault="00E428E6" w:rsidP="00D1720E">
            <w:pPr>
              <w:pStyle w:val="ListParagraph"/>
              <w:tabs>
                <w:tab w:val="left" w:pos="180"/>
              </w:tabs>
              <w:ind w:left="186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160769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5529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EC5529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D172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</w:t>
            </w:r>
            <w:r w:rsidR="00EC5529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ntinence</w:t>
            </w:r>
          </w:p>
          <w:p w14:paraId="1E1C8953" w14:textId="11287E62" w:rsidR="00EC5529" w:rsidRPr="00D06F8F" w:rsidRDefault="00E428E6" w:rsidP="00D1720E">
            <w:pPr>
              <w:pStyle w:val="ListParagraph"/>
              <w:tabs>
                <w:tab w:val="left" w:pos="180"/>
              </w:tabs>
              <w:ind w:left="186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1510255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5529" w:rsidRPr="00D06F8F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EC5529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D172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</w:t>
            </w:r>
            <w:r w:rsidR="00EC5529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trition</w:t>
            </w:r>
          </w:p>
          <w:p w14:paraId="47CCFC8F" w14:textId="67CA304D" w:rsidR="00EC5529" w:rsidRPr="00D06F8F" w:rsidRDefault="00E428E6" w:rsidP="00D1720E">
            <w:pPr>
              <w:pStyle w:val="ListParagraph"/>
              <w:tabs>
                <w:tab w:val="left" w:pos="180"/>
              </w:tabs>
              <w:ind w:left="186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22163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5529" w:rsidRPr="00D06F8F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EC5529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D172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</w:t>
            </w:r>
            <w:r w:rsidR="00EC5529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ydration</w:t>
            </w:r>
          </w:p>
          <w:p w14:paraId="1E01D7C3" w14:textId="2919D3FF" w:rsidR="00EC5529" w:rsidRPr="00D06F8F" w:rsidRDefault="00E428E6" w:rsidP="00D1720E">
            <w:pPr>
              <w:pStyle w:val="ListParagraph"/>
              <w:tabs>
                <w:tab w:val="left" w:pos="180"/>
              </w:tabs>
              <w:ind w:left="186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222671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5529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EC5529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D172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</w:t>
            </w:r>
            <w:r w:rsidR="00EC5529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ight</w:t>
            </w:r>
          </w:p>
          <w:p w14:paraId="47BF1733" w14:textId="53A3BA4B" w:rsidR="00EC5529" w:rsidRPr="00D06F8F" w:rsidRDefault="00E428E6" w:rsidP="00D1720E">
            <w:pPr>
              <w:pStyle w:val="ListParagraph"/>
              <w:tabs>
                <w:tab w:val="left" w:pos="180"/>
              </w:tabs>
              <w:ind w:left="186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646735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5529" w:rsidRPr="00D06F8F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EC5529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D172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</w:t>
            </w:r>
            <w:r w:rsidR="00EC5529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al health</w:t>
            </w:r>
          </w:p>
          <w:p w14:paraId="08E9E4AF" w14:textId="5A5B48AB" w:rsidR="00EC5529" w:rsidRPr="00D06F8F" w:rsidRDefault="00E428E6" w:rsidP="00D1720E">
            <w:pPr>
              <w:pStyle w:val="ListParagraph"/>
              <w:tabs>
                <w:tab w:val="left" w:pos="180"/>
              </w:tabs>
              <w:ind w:left="186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984128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5529" w:rsidRPr="00D06F8F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EC5529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D172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</w:t>
            </w:r>
            <w:r w:rsidR="00EC5529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petite</w:t>
            </w:r>
          </w:p>
          <w:p w14:paraId="0FF6C94C" w14:textId="3E3CB1C9" w:rsidR="00EC5529" w:rsidRPr="00D06F8F" w:rsidRDefault="00E428E6" w:rsidP="00D1720E">
            <w:pPr>
              <w:pStyle w:val="ListParagraph"/>
              <w:tabs>
                <w:tab w:val="left" w:pos="180"/>
              </w:tabs>
              <w:ind w:left="186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1169669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5529" w:rsidRPr="00D06F8F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EC5529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D172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</w:t>
            </w:r>
            <w:r w:rsidR="00EC5529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ysphagia</w:t>
            </w:r>
          </w:p>
          <w:p w14:paraId="0995132C" w14:textId="16FC0E71" w:rsidR="00EC5529" w:rsidRPr="00D06F8F" w:rsidRDefault="00E428E6" w:rsidP="00D1720E">
            <w:pPr>
              <w:pStyle w:val="ListParagraph"/>
              <w:tabs>
                <w:tab w:val="left" w:pos="180"/>
              </w:tabs>
              <w:ind w:left="186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1679224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5529" w:rsidRPr="00D06F8F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EC5529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D172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B</w:t>
            </w:r>
            <w:r w:rsidR="00EC5529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wel health</w:t>
            </w:r>
          </w:p>
          <w:p w14:paraId="370D390E" w14:textId="6E8CEBF4" w:rsidR="00EC5529" w:rsidRPr="00D06F8F" w:rsidRDefault="00E428E6" w:rsidP="00D1720E">
            <w:pPr>
              <w:pStyle w:val="ListParagraph"/>
              <w:tabs>
                <w:tab w:val="left" w:pos="180"/>
              </w:tabs>
              <w:ind w:left="186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408271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5529" w:rsidRPr="00D06F8F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EC5529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D172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B</w:t>
            </w:r>
            <w:r w:rsidR="00EC5529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ne health</w:t>
            </w:r>
          </w:p>
          <w:p w14:paraId="11529F29" w14:textId="02B7C2F6" w:rsidR="00EC5529" w:rsidRPr="00D06F8F" w:rsidRDefault="00E428E6" w:rsidP="00D1720E">
            <w:pPr>
              <w:pStyle w:val="ListParagraph"/>
              <w:tabs>
                <w:tab w:val="left" w:pos="180"/>
              </w:tabs>
              <w:ind w:left="186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610508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5529" w:rsidRPr="00D06F8F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EC5529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D172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</w:t>
            </w:r>
            <w:r w:rsidR="00EC5529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od intolerance</w:t>
            </w:r>
          </w:p>
          <w:p w14:paraId="29B0AFE7" w14:textId="61CDB51E" w:rsidR="00EC5529" w:rsidRPr="00D06F8F" w:rsidRDefault="00E428E6" w:rsidP="00D1720E">
            <w:pPr>
              <w:pStyle w:val="ListParagraph"/>
              <w:tabs>
                <w:tab w:val="left" w:pos="180"/>
              </w:tabs>
              <w:ind w:left="186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59022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5529" w:rsidRPr="00D06F8F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EC5529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D172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 w:rsidR="00EC5529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kin integrity</w:t>
            </w:r>
          </w:p>
          <w:p w14:paraId="7A58F9BF" w14:textId="38007574" w:rsidR="00EC5529" w:rsidRPr="00D06F8F" w:rsidRDefault="00E428E6" w:rsidP="00D1720E">
            <w:pPr>
              <w:pStyle w:val="ListParagraph"/>
              <w:tabs>
                <w:tab w:val="left" w:pos="180"/>
              </w:tabs>
              <w:ind w:left="186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1080798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5529" w:rsidRPr="00D06F8F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EC5529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D172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</w:t>
            </w:r>
            <w:r w:rsidR="00EC5529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mentia</w:t>
            </w:r>
          </w:p>
          <w:p w14:paraId="42720381" w14:textId="0A53CA61" w:rsidR="00EC5529" w:rsidRPr="00D06F8F" w:rsidRDefault="00E428E6" w:rsidP="00D1720E">
            <w:pPr>
              <w:pStyle w:val="ListParagraph"/>
              <w:tabs>
                <w:tab w:val="left" w:pos="180"/>
              </w:tabs>
              <w:ind w:left="186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56538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5529" w:rsidRPr="00D06F8F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EC5529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D172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</w:t>
            </w:r>
            <w:r w:rsidR="00EC5529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gnitive changes</w:t>
            </w:r>
          </w:p>
          <w:p w14:paraId="7A30E79A" w14:textId="2AFD5417" w:rsidR="00EC5529" w:rsidRPr="00EA3E27" w:rsidRDefault="00E428E6" w:rsidP="00D1720E">
            <w:pPr>
              <w:pStyle w:val="ListParagraph"/>
              <w:tabs>
                <w:tab w:val="left" w:pos="180"/>
              </w:tabs>
              <w:ind w:left="186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1606308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5529" w:rsidRPr="00D06F8F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EC5529" w:rsidRPr="00D06F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thers (please specify): </w:t>
            </w:r>
            <w:r w:rsidR="00EC552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e.g. pain"/>
                  </w:textInput>
                </w:ffData>
              </w:fldChar>
            </w:r>
            <w:bookmarkStart w:id="5" w:name="Text1"/>
            <w:r w:rsidR="00EC552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EC552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EC552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EC5529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e.g. pain</w:t>
            </w:r>
            <w:r w:rsidR="00EC552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bookmarkEnd w:id="5"/>
          </w:p>
        </w:tc>
        <w:tc>
          <w:tcPr>
            <w:tcW w:w="793" w:type="pct"/>
            <w:shd w:val="clear" w:color="auto" w:fill="auto"/>
          </w:tcPr>
          <w:p w14:paraId="4131EBF7" w14:textId="72EB625B" w:rsidR="00EC5529" w:rsidRDefault="00E428E6" w:rsidP="00D044C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39898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5529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C5529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89361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5529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C5529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33647A9" w14:textId="4B293492" w:rsidR="00EC5529" w:rsidRPr="00CF0CA3" w:rsidRDefault="00EC5529" w:rsidP="00D044C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467EB92" w14:textId="06D29418" w:rsidR="00EC5529" w:rsidRPr="00CF0CA3" w:rsidRDefault="00EC5529" w:rsidP="00D044C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C5529" w:rsidRPr="00EA3E27" w14:paraId="15F5B701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73DEAE1" w14:textId="5CC0B3C1" w:rsidR="00EC5529" w:rsidRPr="00EA3E27" w:rsidRDefault="00EC5529" w:rsidP="00D044CA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A3E2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hanges in the client’s behaviour</w:t>
            </w:r>
          </w:p>
        </w:tc>
        <w:tc>
          <w:tcPr>
            <w:tcW w:w="793" w:type="pct"/>
            <w:shd w:val="clear" w:color="auto" w:fill="auto"/>
          </w:tcPr>
          <w:p w14:paraId="2D68912E" w14:textId="31828616" w:rsidR="00EC5529" w:rsidRPr="00EA3E27" w:rsidRDefault="00E428E6" w:rsidP="00D044C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56506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5529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C5529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15047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5529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C5529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F966A94" w14:textId="775EC764" w:rsidR="00EC5529" w:rsidRPr="00CF0CA3" w:rsidRDefault="00EC5529" w:rsidP="00D044C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8837393" w14:textId="0A143986" w:rsidR="00EC5529" w:rsidRPr="00CF0CA3" w:rsidRDefault="00EC5529" w:rsidP="00D044C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C5529" w:rsidRPr="00EA3E27" w14:paraId="46800627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1937295" w14:textId="2D306223" w:rsidR="00EC5529" w:rsidRPr="00EA3E27" w:rsidRDefault="00EC5529" w:rsidP="00D044CA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A3E2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ituations of potential risks to the client’s health, safety and wellbeing</w:t>
            </w:r>
          </w:p>
        </w:tc>
        <w:tc>
          <w:tcPr>
            <w:tcW w:w="793" w:type="pct"/>
            <w:shd w:val="clear" w:color="auto" w:fill="auto"/>
          </w:tcPr>
          <w:p w14:paraId="209FB09F" w14:textId="5A672E68" w:rsidR="00EC5529" w:rsidRPr="00EA3E27" w:rsidRDefault="00E428E6" w:rsidP="00D044C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81914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5529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C5529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17878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5529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C5529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9478C38" w14:textId="436C27A5" w:rsidR="00EC5529" w:rsidRPr="00CF0CA3" w:rsidRDefault="00EC5529" w:rsidP="00D044C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8DB0C9F" w14:textId="2739B2F2" w:rsidR="00EC5529" w:rsidRPr="00CF0CA3" w:rsidRDefault="00EC5529" w:rsidP="00D044C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EDCE7DA" w14:textId="77777777" w:rsidR="00226694" w:rsidRDefault="00226694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226694" w:rsidRPr="00CF0CA3" w14:paraId="187BB295" w14:textId="77777777" w:rsidTr="00550912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270C30A2" w14:textId="77777777" w:rsidR="00226694" w:rsidRPr="00CF0CA3" w:rsidRDefault="00226694" w:rsidP="0055091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19B28920" w14:textId="77777777" w:rsidR="00226694" w:rsidRPr="00CF0CA3" w:rsidRDefault="00226694" w:rsidP="005509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71435508" w14:textId="77777777" w:rsidR="00226694" w:rsidRPr="00CF0CA3" w:rsidRDefault="00226694" w:rsidP="005509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F220DE4" w14:textId="77777777" w:rsidR="00226694" w:rsidRPr="00CF0CA3" w:rsidRDefault="00226694" w:rsidP="005509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EC5529" w:rsidRPr="00EA3E27" w14:paraId="7AECDD3F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64D5584" w14:textId="74579430" w:rsidR="00EC5529" w:rsidRPr="00EA3E27" w:rsidRDefault="00EC5529" w:rsidP="00D044CA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A3E2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ituations of actual risks to the client’s health, safety and wellbeing.</w:t>
            </w:r>
          </w:p>
        </w:tc>
        <w:tc>
          <w:tcPr>
            <w:tcW w:w="793" w:type="pct"/>
            <w:shd w:val="clear" w:color="auto" w:fill="auto"/>
          </w:tcPr>
          <w:p w14:paraId="7FD6814A" w14:textId="490872B4" w:rsidR="00EC5529" w:rsidRPr="00EA3E27" w:rsidRDefault="00E428E6" w:rsidP="00D044C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85447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5529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C5529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08093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5529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C5529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32AFA01" w14:textId="64254B77" w:rsidR="00EC5529" w:rsidRPr="00CF0CA3" w:rsidRDefault="00EC5529" w:rsidP="00D044C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2C5D79A" w14:textId="05CCF98A" w:rsidR="00EC5529" w:rsidRPr="00CF0CA3" w:rsidRDefault="00EC5529" w:rsidP="00D044C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C5529" w:rsidRPr="00EA3E27" w14:paraId="76B9770C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8DE4D79" w14:textId="40C78812" w:rsidR="00EC5529" w:rsidRPr="00EA3E27" w:rsidRDefault="00EC5529" w:rsidP="00D044CA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A3E2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portable incidents that occurred during the support activity/ies.</w:t>
            </w:r>
          </w:p>
        </w:tc>
        <w:tc>
          <w:tcPr>
            <w:tcW w:w="793" w:type="pct"/>
            <w:shd w:val="clear" w:color="auto" w:fill="auto"/>
          </w:tcPr>
          <w:p w14:paraId="134EFBFE" w14:textId="6243905A" w:rsidR="00EC5529" w:rsidRPr="00EA3E27" w:rsidRDefault="00E428E6" w:rsidP="00D044C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92960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5529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C5529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58875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5529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C5529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825FB5D" w14:textId="5505BFA2" w:rsidR="00EC5529" w:rsidRPr="00CF0CA3" w:rsidRDefault="00EC5529" w:rsidP="00D044C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429128D" w14:textId="58959C1E" w:rsidR="00EC5529" w:rsidRPr="00CF0CA3" w:rsidRDefault="00EC5529" w:rsidP="00D044C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C5529" w:rsidRPr="00EA3E27" w14:paraId="233037F0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18B53EB" w14:textId="633ABC06" w:rsidR="00EC5529" w:rsidRPr="00EA3E27" w:rsidRDefault="00EC5529" w:rsidP="00D044CA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A3E2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dicators of additional needs</w:t>
            </w:r>
          </w:p>
        </w:tc>
        <w:tc>
          <w:tcPr>
            <w:tcW w:w="793" w:type="pct"/>
            <w:shd w:val="clear" w:color="auto" w:fill="auto"/>
          </w:tcPr>
          <w:p w14:paraId="791F2DA4" w14:textId="39F625B3" w:rsidR="00EC5529" w:rsidRPr="00EA3E27" w:rsidRDefault="00E428E6" w:rsidP="00D044C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69246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5529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C5529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01966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5529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C5529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C26F386" w14:textId="3311067D" w:rsidR="00EC5529" w:rsidRPr="00CF0CA3" w:rsidRDefault="00EC5529" w:rsidP="00D044C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D593AC4" w14:textId="2F32C7AC" w:rsidR="00EC5529" w:rsidRPr="00CF0CA3" w:rsidRDefault="00EC5529" w:rsidP="00D044C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C5529" w:rsidRPr="00CF0CA3" w14:paraId="23F66209" w14:textId="77777777" w:rsidTr="00364AC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26E7BB4" w14:textId="0222A3C2" w:rsidR="00EC5529" w:rsidRPr="00EA3E27" w:rsidRDefault="00EC5529" w:rsidP="00D044CA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A3E2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dicators of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nmet</w:t>
            </w:r>
            <w:r w:rsidRPr="00EA3E2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needs</w:t>
            </w:r>
          </w:p>
        </w:tc>
        <w:tc>
          <w:tcPr>
            <w:tcW w:w="793" w:type="pct"/>
            <w:shd w:val="clear" w:color="auto" w:fill="auto"/>
          </w:tcPr>
          <w:p w14:paraId="738C7796" w14:textId="77777777" w:rsidR="00EC5529" w:rsidRPr="00EA3E27" w:rsidRDefault="00E428E6" w:rsidP="00D044C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22916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5529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C5529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68894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5529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C5529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ED4B578" w14:textId="77777777" w:rsidR="00EC5529" w:rsidRPr="00CF0CA3" w:rsidRDefault="00EC5529" w:rsidP="00D044C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1429FB9" w14:textId="77777777" w:rsidR="00EC5529" w:rsidRPr="00CF0CA3" w:rsidRDefault="00EC5529" w:rsidP="00D044C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C5529" w:rsidRPr="00CF0CA3" w14:paraId="1E50DF01" w14:textId="77777777" w:rsidTr="00364AC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C576BF2" w14:textId="70B9EFEA" w:rsidR="00EC5529" w:rsidRPr="00FD2A6D" w:rsidRDefault="00EC5529" w:rsidP="00D044CA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D2A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consults with the </w:t>
            </w:r>
            <w:r w:rsidR="009D37F8" w:rsidRPr="00FD2A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place supervisor/registered nurse</w:t>
            </w:r>
            <w:r w:rsidRPr="00FD2A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bout whom to refer the client’s additional and unmet needs.</w:t>
            </w:r>
          </w:p>
        </w:tc>
        <w:tc>
          <w:tcPr>
            <w:tcW w:w="793" w:type="pct"/>
            <w:shd w:val="clear" w:color="auto" w:fill="auto"/>
          </w:tcPr>
          <w:p w14:paraId="60D4D7A9" w14:textId="77777777" w:rsidR="00EC5529" w:rsidRPr="00CF0CA3" w:rsidRDefault="00E428E6" w:rsidP="00D044C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71957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5529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C5529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83349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552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C5529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06269CD" w14:textId="77777777" w:rsidR="00EC5529" w:rsidRPr="00CF0CA3" w:rsidRDefault="00EC5529" w:rsidP="00D044C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A81BD88" w14:textId="77777777" w:rsidR="00EC5529" w:rsidRPr="00CF0CA3" w:rsidRDefault="00EC5529" w:rsidP="00D044C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C5529" w:rsidRPr="00CF0CA3" w14:paraId="241A11C7" w14:textId="77777777" w:rsidTr="00364AC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689E990" w14:textId="33088567" w:rsidR="00EC5529" w:rsidRPr="00FD2A6D" w:rsidRDefault="00EC5529" w:rsidP="00D044CA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D2A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consults with the </w:t>
            </w:r>
            <w:r w:rsidR="009D37F8" w:rsidRPr="00FD2A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place supervisor/registered nurse</w:t>
            </w:r>
            <w:r w:rsidRPr="00FD2A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process for referring the client’s additional and unmet needs.</w:t>
            </w:r>
          </w:p>
        </w:tc>
        <w:tc>
          <w:tcPr>
            <w:tcW w:w="793" w:type="pct"/>
            <w:shd w:val="clear" w:color="auto" w:fill="auto"/>
          </w:tcPr>
          <w:p w14:paraId="53D21E64" w14:textId="77777777" w:rsidR="00EC5529" w:rsidRPr="00CF0CA3" w:rsidRDefault="00E428E6" w:rsidP="00D044C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32386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5529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C5529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60377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552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C5529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EE4BD71" w14:textId="77777777" w:rsidR="00EC5529" w:rsidRPr="00CF0CA3" w:rsidRDefault="00EC5529" w:rsidP="00D044C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8446D18" w14:textId="77777777" w:rsidR="00EC5529" w:rsidRPr="00CF0CA3" w:rsidRDefault="00EC5529" w:rsidP="00D044C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E40D3" w:rsidRPr="00CF0CA3" w14:paraId="644BC148" w14:textId="77777777" w:rsidTr="00364AC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1EB078B" w14:textId="2DBBB9D5" w:rsidR="00DE40D3" w:rsidRDefault="00DE40D3" w:rsidP="00D044CA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follows policies and procedures for reporting changes to client’s health status and physical condition.</w:t>
            </w:r>
          </w:p>
        </w:tc>
        <w:tc>
          <w:tcPr>
            <w:tcW w:w="793" w:type="pct"/>
            <w:shd w:val="clear" w:color="auto" w:fill="auto"/>
          </w:tcPr>
          <w:p w14:paraId="508D1E5C" w14:textId="77777777" w:rsidR="00DE40D3" w:rsidRDefault="00DE40D3" w:rsidP="00D044CA">
            <w:pPr>
              <w:tabs>
                <w:tab w:val="left" w:pos="180"/>
              </w:tabs>
              <w:ind w:right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0D29878" w14:textId="77777777" w:rsidR="00DE40D3" w:rsidRPr="00CF0CA3" w:rsidRDefault="00DE40D3" w:rsidP="00D044CA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3A3026C2" w14:textId="77777777" w:rsidR="00DE40D3" w:rsidRPr="00CF0CA3" w:rsidRDefault="00DE40D3" w:rsidP="00D044CA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DE40D3" w:rsidRPr="00CF0CA3" w14:paraId="11CB6F7E" w14:textId="77777777" w:rsidTr="00FF07FB">
        <w:trPr>
          <w:cantSplit/>
          <w:trHeight w:val="1502"/>
          <w:jc w:val="center"/>
        </w:trPr>
        <w:tc>
          <w:tcPr>
            <w:tcW w:w="2149" w:type="pct"/>
            <w:shd w:val="clear" w:color="auto" w:fill="auto"/>
          </w:tcPr>
          <w:p w14:paraId="1DAAE524" w14:textId="77777777" w:rsidR="00DE40D3" w:rsidRDefault="005B7B27" w:rsidP="00D044CA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reports to the relevant personnel. </w:t>
            </w:r>
          </w:p>
          <w:p w14:paraId="7B644E99" w14:textId="77777777" w:rsidR="00FF07FB" w:rsidRDefault="00FF07FB" w:rsidP="00D044CA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to specify the personnel:</w:t>
            </w:r>
          </w:p>
          <w:p w14:paraId="3A479512" w14:textId="77777777" w:rsidR="00FF07FB" w:rsidRPr="00FF07FB" w:rsidRDefault="00E428E6" w:rsidP="00D044CA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538269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07FB" w:rsidRPr="00FF07FB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FF07FB" w:rsidRPr="00FF07F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Registered nurse</w:t>
            </w:r>
          </w:p>
          <w:p w14:paraId="5A2401EF" w14:textId="5ADEB869" w:rsidR="00FF07FB" w:rsidRPr="00FF07FB" w:rsidRDefault="00E428E6" w:rsidP="00D044CA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987015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07FB" w:rsidRPr="00FF07FB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FF07FB" w:rsidRPr="00FF07F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Supervisor/team leader</w:t>
            </w:r>
          </w:p>
        </w:tc>
        <w:tc>
          <w:tcPr>
            <w:tcW w:w="793" w:type="pct"/>
            <w:shd w:val="clear" w:color="auto" w:fill="auto"/>
          </w:tcPr>
          <w:p w14:paraId="326B06C4" w14:textId="77777777" w:rsidR="00DE40D3" w:rsidRPr="00EA3E27" w:rsidRDefault="00E428E6" w:rsidP="00D044C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08169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40D3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E40D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11110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40D3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E40D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EEF57FB" w14:textId="77777777" w:rsidR="00DE40D3" w:rsidRPr="00CF0CA3" w:rsidRDefault="00DE40D3" w:rsidP="00D044C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F0F1CA9" w14:textId="77777777" w:rsidR="00DE40D3" w:rsidRPr="00CF0CA3" w:rsidRDefault="00DE40D3" w:rsidP="00D044C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E40D3" w:rsidRPr="00CF0CA3" w14:paraId="0D9140C5" w14:textId="77777777" w:rsidTr="002F0ED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480DE0F" w14:textId="632B27D1" w:rsidR="00DE40D3" w:rsidRPr="00EA3E27" w:rsidRDefault="00FF07FB" w:rsidP="00D044CA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reports changes to client’s health status and physical condition in a private space, i.e. no other person can </w:t>
            </w:r>
            <w:r w:rsidR="00411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ear their conversation.</w:t>
            </w:r>
          </w:p>
        </w:tc>
        <w:tc>
          <w:tcPr>
            <w:tcW w:w="793" w:type="pct"/>
            <w:shd w:val="clear" w:color="auto" w:fill="auto"/>
          </w:tcPr>
          <w:p w14:paraId="1ED3C283" w14:textId="77777777" w:rsidR="00DE40D3" w:rsidRPr="00EA3E27" w:rsidRDefault="00E428E6" w:rsidP="00D044C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848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40D3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E40D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85617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40D3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E40D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CD9E5FF" w14:textId="77777777" w:rsidR="00DE40D3" w:rsidRPr="00CF0CA3" w:rsidRDefault="00DE40D3" w:rsidP="00D044C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E592947" w14:textId="77777777" w:rsidR="00DE40D3" w:rsidRPr="00CF0CA3" w:rsidRDefault="00DE40D3" w:rsidP="00D044C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DA1B9FC" w14:textId="5EE709E5" w:rsidR="00DE40D3" w:rsidRDefault="00411041" w:rsidP="00D044CA">
      <w:r>
        <w:br w:type="page"/>
      </w:r>
    </w:p>
    <w:bookmarkEnd w:id="4"/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9"/>
        <w:gridCol w:w="6010"/>
      </w:tblGrid>
      <w:tr w:rsidR="00572415" w:rsidRPr="005620D3" w14:paraId="3BB24CF8" w14:textId="77777777" w:rsidTr="00CC0C5F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24DA3CA6" w14:textId="77777777" w:rsidR="00572415" w:rsidRPr="005620D3" w:rsidRDefault="00572415" w:rsidP="00D044CA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lastRenderedPageBreak/>
              <w:br w:type="page"/>
            </w: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6355627A" w14:textId="53DE8793" w:rsidR="00572415" w:rsidRPr="00FD2A6D" w:rsidRDefault="00572415" w:rsidP="00D044C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</w:t>
            </w:r>
            <w:r w:rsidRPr="00FD2A6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 candidate, whose name appears above, </w:t>
            </w:r>
            <w:r w:rsidR="00462773" w:rsidRPr="00FD2A6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report </w:t>
            </w:r>
            <w:r w:rsidR="00396F73" w:rsidRPr="00FD2A6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 </w:t>
            </w:r>
            <w:r w:rsidR="00462773" w:rsidRPr="00FD2A6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lient’s </w:t>
            </w:r>
            <w:r w:rsidR="007F4355" w:rsidRPr="00FD2A6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health status and conditions </w:t>
            </w:r>
            <w:r w:rsidR="00462773" w:rsidRPr="00FD2A6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o their </w:t>
            </w:r>
            <w:r w:rsidR="009D37F8" w:rsidRPr="00FD2A6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 supervisor/registered nurse</w:t>
            </w:r>
            <w:r w:rsidR="007F4355" w:rsidRPr="00FD2A6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</w:t>
            </w:r>
          </w:p>
          <w:p w14:paraId="5DAFC8AC" w14:textId="77777777" w:rsidR="00572415" w:rsidRPr="005620D3" w:rsidRDefault="00572415" w:rsidP="00D044C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FD2A6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FD2A6D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FD2A6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572415" w:rsidRPr="005620D3" w14:paraId="160DE9CC" w14:textId="77777777" w:rsidTr="00A1628B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23FA1CE" w14:textId="77777777" w:rsidR="00572415" w:rsidRPr="005620D3" w:rsidRDefault="00572415" w:rsidP="00D044C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E2F4244" w14:textId="77777777" w:rsidR="00572415" w:rsidRPr="005620D3" w:rsidRDefault="00572415" w:rsidP="00D044C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72415" w:rsidRPr="005620D3" w14:paraId="612511ED" w14:textId="77777777" w:rsidTr="00A1628B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ECEE857" w14:textId="77777777" w:rsidR="00572415" w:rsidRPr="005620D3" w:rsidRDefault="00572415" w:rsidP="00D044C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2B4120B" w14:textId="77777777" w:rsidR="00572415" w:rsidRPr="005620D3" w:rsidRDefault="00572415" w:rsidP="00D044C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72415" w:rsidRPr="005620D3" w14:paraId="332972AE" w14:textId="77777777" w:rsidTr="00A1628B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62D9A72" w14:textId="77777777" w:rsidR="00572415" w:rsidRPr="005620D3" w:rsidRDefault="00572415" w:rsidP="00D044C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E8AF016" w14:textId="77777777" w:rsidR="00572415" w:rsidRPr="005620D3" w:rsidRDefault="00572415" w:rsidP="00D044C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8214C42" w14:textId="77777777" w:rsidR="00572415" w:rsidRDefault="00572415" w:rsidP="00D044CA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0BD921E2" w14:textId="4B63EFD2" w:rsidR="00F0799A" w:rsidRPr="00F0799A" w:rsidRDefault="00572415" w:rsidP="00D044CA">
      <w:pPr>
        <w:spacing w:before="120" w:after="120"/>
        <w:jc w:val="center"/>
      </w:pPr>
      <w:r>
        <w:rPr>
          <w:rFonts w:cstheme="minorHAnsi"/>
          <w:color w:val="A6A6A6" w:themeColor="background1" w:themeShade="A6"/>
          <w:sz w:val="20"/>
        </w:rPr>
        <w:t>End of Workplace Assessment – Observation Form</w:t>
      </w:r>
    </w:p>
    <w:sectPr w:rsidR="00F0799A" w:rsidRPr="00F0799A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4F3D7E" w14:textId="77777777" w:rsidR="00E428E6" w:rsidRDefault="00E428E6" w:rsidP="000055D1">
      <w:pPr>
        <w:spacing w:after="0" w:line="240" w:lineRule="auto"/>
      </w:pPr>
      <w:r>
        <w:separator/>
      </w:r>
    </w:p>
  </w:endnote>
  <w:endnote w:type="continuationSeparator" w:id="0">
    <w:p w14:paraId="19BAB283" w14:textId="77777777" w:rsidR="00E428E6" w:rsidRDefault="00E428E6" w:rsidP="000055D1">
      <w:pPr>
        <w:spacing w:after="0" w:line="240" w:lineRule="auto"/>
      </w:pPr>
      <w:r>
        <w:continuationSeparator/>
      </w:r>
    </w:p>
  </w:endnote>
  <w:endnote w:type="continuationNotice" w:id="1">
    <w:p w14:paraId="1D2655EA" w14:textId="77777777" w:rsidR="00E428E6" w:rsidRDefault="00E428E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44A7E4" w14:textId="77777777" w:rsidR="007378B6" w:rsidRPr="000055D1" w:rsidRDefault="00142D5C" w:rsidP="007378B6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536951">
      <w:rPr>
        <w:color w:val="808080" w:themeColor="background1" w:themeShade="80"/>
        <w:sz w:val="18"/>
      </w:rPr>
      <w:t>Workplace Assessment – Observation Form</w:t>
    </w:r>
    <w:r w:rsidRPr="00536951">
      <w:rPr>
        <w:color w:val="808080" w:themeColor="background1" w:themeShade="80"/>
        <w:sz w:val="18"/>
      </w:rPr>
      <w:tab/>
    </w:r>
    <w:r w:rsidR="007378B6" w:rsidRPr="00C63CFB">
      <w:rPr>
        <w:color w:val="808080" w:themeColor="background1" w:themeShade="80"/>
        <w:sz w:val="18"/>
      </w:rPr>
      <w:t>Version 1.</w:t>
    </w:r>
    <w:r w:rsidR="007378B6">
      <w:rPr>
        <w:color w:val="808080" w:themeColor="background1" w:themeShade="80"/>
        <w:sz w:val="18"/>
      </w:rPr>
      <w:t>1</w:t>
    </w:r>
    <w:r w:rsidR="007378B6" w:rsidRPr="00C63CFB">
      <w:rPr>
        <w:color w:val="808080" w:themeColor="background1" w:themeShade="80"/>
        <w:sz w:val="18"/>
      </w:rPr>
      <w:t xml:space="preserve"> Produced </w:t>
    </w:r>
    <w:r w:rsidR="007378B6">
      <w:rPr>
        <w:color w:val="808080" w:themeColor="background1" w:themeShade="80"/>
        <w:sz w:val="18"/>
      </w:rPr>
      <w:t>on 1st Nov</w:t>
    </w:r>
    <w:r w:rsidR="007378B6" w:rsidRPr="00C63CFB">
      <w:rPr>
        <w:color w:val="808080" w:themeColor="background1" w:themeShade="80"/>
        <w:sz w:val="18"/>
      </w:rPr>
      <w:t xml:space="preserve"> 202</w:t>
    </w:r>
    <w:r w:rsidR="007378B6">
      <w:rPr>
        <w:color w:val="808080" w:themeColor="background1" w:themeShade="80"/>
        <w:sz w:val="18"/>
      </w:rPr>
      <w:t>3</w:t>
    </w:r>
  </w:p>
  <w:p w14:paraId="521AE970" w14:textId="0339E8FE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7378B6" w:rsidRPr="000055D1">
      <w:rPr>
        <w:rFonts w:cstheme="minorHAnsi"/>
        <w:noProof/>
        <w:color w:val="808080" w:themeColor="background1" w:themeShade="80"/>
        <w:sz w:val="18"/>
      </w:rPr>
      <w:t>©</w:t>
    </w:r>
    <w:r w:rsidR="007378B6" w:rsidRPr="000055D1">
      <w:rPr>
        <w:noProof/>
        <w:color w:val="808080" w:themeColor="background1" w:themeShade="80"/>
        <w:sz w:val="18"/>
      </w:rPr>
      <w:t xml:space="preserve"> </w:t>
    </w:r>
    <w:r w:rsidR="007378B6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7D0C66" w14:textId="77777777" w:rsidR="007378B6" w:rsidRPr="000055D1" w:rsidRDefault="000055D1" w:rsidP="007378B6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536951">
      <w:rPr>
        <w:color w:val="808080" w:themeColor="background1" w:themeShade="80"/>
        <w:sz w:val="18"/>
      </w:rPr>
      <w:t xml:space="preserve">Workplace Assessment </w:t>
    </w:r>
    <w:r w:rsidR="00FB6D00" w:rsidRPr="00536951">
      <w:rPr>
        <w:color w:val="808080" w:themeColor="background1" w:themeShade="80"/>
        <w:sz w:val="18"/>
      </w:rPr>
      <w:t>–</w:t>
    </w:r>
    <w:r w:rsidRPr="00536951">
      <w:rPr>
        <w:color w:val="808080" w:themeColor="background1" w:themeShade="80"/>
        <w:sz w:val="18"/>
      </w:rPr>
      <w:t xml:space="preserve"> </w:t>
    </w:r>
    <w:r w:rsidR="00FB6D00" w:rsidRPr="00536951">
      <w:rPr>
        <w:color w:val="808080" w:themeColor="background1" w:themeShade="80"/>
        <w:sz w:val="18"/>
      </w:rPr>
      <w:t>Observation Form</w:t>
    </w:r>
    <w:r w:rsidRPr="00536951">
      <w:rPr>
        <w:color w:val="808080" w:themeColor="background1" w:themeShade="80"/>
        <w:sz w:val="18"/>
      </w:rPr>
      <w:tab/>
    </w:r>
    <w:r w:rsidR="007378B6" w:rsidRPr="00C63CFB">
      <w:rPr>
        <w:color w:val="808080" w:themeColor="background1" w:themeShade="80"/>
        <w:sz w:val="18"/>
      </w:rPr>
      <w:t>Version 1.</w:t>
    </w:r>
    <w:r w:rsidR="007378B6">
      <w:rPr>
        <w:color w:val="808080" w:themeColor="background1" w:themeShade="80"/>
        <w:sz w:val="18"/>
      </w:rPr>
      <w:t>1</w:t>
    </w:r>
    <w:r w:rsidR="007378B6" w:rsidRPr="00C63CFB">
      <w:rPr>
        <w:color w:val="808080" w:themeColor="background1" w:themeShade="80"/>
        <w:sz w:val="18"/>
      </w:rPr>
      <w:t xml:space="preserve"> Produced </w:t>
    </w:r>
    <w:r w:rsidR="007378B6">
      <w:rPr>
        <w:color w:val="808080" w:themeColor="background1" w:themeShade="80"/>
        <w:sz w:val="18"/>
      </w:rPr>
      <w:t>on 1st Nov</w:t>
    </w:r>
    <w:r w:rsidR="007378B6" w:rsidRPr="00C63CFB">
      <w:rPr>
        <w:color w:val="808080" w:themeColor="background1" w:themeShade="80"/>
        <w:sz w:val="18"/>
      </w:rPr>
      <w:t xml:space="preserve"> 202</w:t>
    </w:r>
    <w:r w:rsidR="007378B6">
      <w:rPr>
        <w:color w:val="808080" w:themeColor="background1" w:themeShade="80"/>
        <w:sz w:val="18"/>
      </w:rPr>
      <w:t>3</w:t>
    </w:r>
  </w:p>
  <w:p w14:paraId="63DECA6C" w14:textId="4AFEAE04" w:rsidR="000055D1" w:rsidRPr="000055D1" w:rsidRDefault="007378B6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536951">
      <w:rPr>
        <w:noProof/>
        <w:color w:val="808080" w:themeColor="background1" w:themeShade="80"/>
        <w:sz w:val="18"/>
      </w:rPr>
      <w:tab/>
    </w:r>
    <w:r w:rsidR="000055D1" w:rsidRPr="0053695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536951">
          <w:rPr>
            <w:color w:val="808080" w:themeColor="background1" w:themeShade="80"/>
            <w:sz w:val="18"/>
          </w:rPr>
          <w:fldChar w:fldCharType="begin"/>
        </w:r>
        <w:r w:rsidR="000055D1" w:rsidRPr="0053695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536951">
          <w:rPr>
            <w:color w:val="808080" w:themeColor="background1" w:themeShade="80"/>
            <w:sz w:val="18"/>
          </w:rPr>
          <w:fldChar w:fldCharType="separate"/>
        </w:r>
        <w:r w:rsidR="000055D1" w:rsidRPr="00536951">
          <w:rPr>
            <w:color w:val="808080" w:themeColor="background1" w:themeShade="80"/>
            <w:sz w:val="18"/>
          </w:rPr>
          <w:t>5</w:t>
        </w:r>
        <w:r w:rsidR="000055D1" w:rsidRPr="0053695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0FA0E" w14:textId="77777777" w:rsidR="007378B6" w:rsidRDefault="007378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70CBB6" w14:textId="77777777" w:rsidR="00E428E6" w:rsidRDefault="00E428E6" w:rsidP="000055D1">
      <w:pPr>
        <w:spacing w:after="0" w:line="240" w:lineRule="auto"/>
      </w:pPr>
      <w:r>
        <w:separator/>
      </w:r>
    </w:p>
  </w:footnote>
  <w:footnote w:type="continuationSeparator" w:id="0">
    <w:p w14:paraId="66B88D0D" w14:textId="77777777" w:rsidR="00E428E6" w:rsidRDefault="00E428E6" w:rsidP="000055D1">
      <w:pPr>
        <w:spacing w:after="0" w:line="240" w:lineRule="auto"/>
      </w:pPr>
      <w:r>
        <w:continuationSeparator/>
      </w:r>
    </w:p>
  </w:footnote>
  <w:footnote w:type="continuationNotice" w:id="1">
    <w:p w14:paraId="3C20731B" w14:textId="77777777" w:rsidR="00E428E6" w:rsidRDefault="00E428E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F0A9D" w14:textId="77777777" w:rsidR="007378B6" w:rsidRDefault="007378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B3C5DB" w14:textId="77777777" w:rsidR="007378B6" w:rsidRDefault="007378B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5AE7D1" w14:textId="77777777" w:rsidR="007378B6" w:rsidRDefault="007378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15B35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F45EE"/>
    <w:multiLevelType w:val="hybridMultilevel"/>
    <w:tmpl w:val="E0F245C0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507786"/>
    <w:multiLevelType w:val="hybridMultilevel"/>
    <w:tmpl w:val="579687A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6E51DB"/>
    <w:multiLevelType w:val="hybridMultilevel"/>
    <w:tmpl w:val="08085B2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D81EB6"/>
    <w:multiLevelType w:val="hybridMultilevel"/>
    <w:tmpl w:val="579687A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E025ED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580F2E"/>
    <w:multiLevelType w:val="hybridMultilevel"/>
    <w:tmpl w:val="F2A8DECA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0E236E"/>
    <w:multiLevelType w:val="hybridMultilevel"/>
    <w:tmpl w:val="586A476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1207DF"/>
    <w:multiLevelType w:val="hybridMultilevel"/>
    <w:tmpl w:val="579687A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281455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5D2D61"/>
    <w:multiLevelType w:val="hybridMultilevel"/>
    <w:tmpl w:val="553C6546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873A99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E3231B"/>
    <w:multiLevelType w:val="hybridMultilevel"/>
    <w:tmpl w:val="0BCA9C0A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DB2F90"/>
    <w:multiLevelType w:val="hybridMultilevel"/>
    <w:tmpl w:val="B99662D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6D1FFA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9F0368"/>
    <w:multiLevelType w:val="hybridMultilevel"/>
    <w:tmpl w:val="CEE49D7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B4ABD"/>
    <w:multiLevelType w:val="hybridMultilevel"/>
    <w:tmpl w:val="EE2250C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541AB1"/>
    <w:multiLevelType w:val="hybridMultilevel"/>
    <w:tmpl w:val="36DE49CE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34090019">
      <w:start w:val="1"/>
      <w:numFmt w:val="lowerLetter"/>
      <w:lvlText w:val="%3."/>
      <w:lvlJc w:val="left"/>
      <w:pPr>
        <w:ind w:left="2340" w:hanging="36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E5174E"/>
    <w:multiLevelType w:val="hybridMultilevel"/>
    <w:tmpl w:val="59F8E51E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340" w:hanging="36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A41DBA"/>
    <w:multiLevelType w:val="hybridMultilevel"/>
    <w:tmpl w:val="579687A6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D039FE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953696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2"/>
  </w:num>
  <w:num w:numId="3">
    <w:abstractNumId w:val="21"/>
  </w:num>
  <w:num w:numId="4">
    <w:abstractNumId w:val="24"/>
  </w:num>
  <w:num w:numId="5">
    <w:abstractNumId w:val="3"/>
  </w:num>
  <w:num w:numId="6">
    <w:abstractNumId w:val="0"/>
  </w:num>
  <w:num w:numId="7">
    <w:abstractNumId w:val="25"/>
  </w:num>
  <w:num w:numId="8">
    <w:abstractNumId w:val="11"/>
  </w:num>
  <w:num w:numId="9">
    <w:abstractNumId w:val="6"/>
  </w:num>
  <w:num w:numId="10">
    <w:abstractNumId w:val="8"/>
  </w:num>
  <w:num w:numId="11">
    <w:abstractNumId w:val="16"/>
  </w:num>
  <w:num w:numId="12">
    <w:abstractNumId w:val="13"/>
  </w:num>
  <w:num w:numId="13">
    <w:abstractNumId w:val="19"/>
  </w:num>
  <w:num w:numId="14">
    <w:abstractNumId w:val="10"/>
  </w:num>
  <w:num w:numId="15">
    <w:abstractNumId w:val="12"/>
  </w:num>
  <w:num w:numId="16">
    <w:abstractNumId w:val="23"/>
  </w:num>
  <w:num w:numId="17">
    <w:abstractNumId w:val="9"/>
  </w:num>
  <w:num w:numId="18">
    <w:abstractNumId w:val="4"/>
  </w:num>
  <w:num w:numId="19">
    <w:abstractNumId w:val="2"/>
  </w:num>
  <w:num w:numId="20">
    <w:abstractNumId w:val="18"/>
  </w:num>
  <w:num w:numId="21">
    <w:abstractNumId w:val="7"/>
  </w:num>
  <w:num w:numId="22">
    <w:abstractNumId w:val="17"/>
  </w:num>
  <w:num w:numId="23">
    <w:abstractNumId w:val="1"/>
  </w:num>
  <w:num w:numId="24">
    <w:abstractNumId w:val="15"/>
  </w:num>
  <w:num w:numId="25">
    <w:abstractNumId w:val="20"/>
  </w:num>
  <w:num w:numId="26">
    <w:abstractNumId w:val="1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agFAIYqhHotAAAA"/>
  </w:docVars>
  <w:rsids>
    <w:rsidRoot w:val="002F29A7"/>
    <w:rsid w:val="0000158F"/>
    <w:rsid w:val="000055D1"/>
    <w:rsid w:val="00010482"/>
    <w:rsid w:val="00013528"/>
    <w:rsid w:val="00016C80"/>
    <w:rsid w:val="00024A03"/>
    <w:rsid w:val="00024C44"/>
    <w:rsid w:val="00024D0B"/>
    <w:rsid w:val="00034E6F"/>
    <w:rsid w:val="000414C3"/>
    <w:rsid w:val="00046BD3"/>
    <w:rsid w:val="00065401"/>
    <w:rsid w:val="00072405"/>
    <w:rsid w:val="000779FF"/>
    <w:rsid w:val="00081BED"/>
    <w:rsid w:val="00085CB3"/>
    <w:rsid w:val="000911A1"/>
    <w:rsid w:val="00092517"/>
    <w:rsid w:val="000A2365"/>
    <w:rsid w:val="000A3F5E"/>
    <w:rsid w:val="000A7F9B"/>
    <w:rsid w:val="000B26D5"/>
    <w:rsid w:val="000D205C"/>
    <w:rsid w:val="000D58E7"/>
    <w:rsid w:val="000D64E2"/>
    <w:rsid w:val="00111E72"/>
    <w:rsid w:val="00113114"/>
    <w:rsid w:val="00123874"/>
    <w:rsid w:val="00125497"/>
    <w:rsid w:val="00127305"/>
    <w:rsid w:val="0013280A"/>
    <w:rsid w:val="0014145A"/>
    <w:rsid w:val="00142D5C"/>
    <w:rsid w:val="001463E5"/>
    <w:rsid w:val="001505C5"/>
    <w:rsid w:val="00151FD2"/>
    <w:rsid w:val="00152369"/>
    <w:rsid w:val="001600CB"/>
    <w:rsid w:val="001657E8"/>
    <w:rsid w:val="00181C5B"/>
    <w:rsid w:val="00181C5E"/>
    <w:rsid w:val="0018395A"/>
    <w:rsid w:val="001A1865"/>
    <w:rsid w:val="001A43BE"/>
    <w:rsid w:val="001A706E"/>
    <w:rsid w:val="001B722A"/>
    <w:rsid w:val="001D456C"/>
    <w:rsid w:val="001D72E7"/>
    <w:rsid w:val="001E35B8"/>
    <w:rsid w:val="001F02AF"/>
    <w:rsid w:val="001F0737"/>
    <w:rsid w:val="00207496"/>
    <w:rsid w:val="00226694"/>
    <w:rsid w:val="00227C09"/>
    <w:rsid w:val="002444B4"/>
    <w:rsid w:val="002459C7"/>
    <w:rsid w:val="00247D0E"/>
    <w:rsid w:val="00253E60"/>
    <w:rsid w:val="00260CAD"/>
    <w:rsid w:val="002637DA"/>
    <w:rsid w:val="0027420D"/>
    <w:rsid w:val="00294F86"/>
    <w:rsid w:val="00296027"/>
    <w:rsid w:val="002A1672"/>
    <w:rsid w:val="002A22AD"/>
    <w:rsid w:val="002C2F93"/>
    <w:rsid w:val="002C7082"/>
    <w:rsid w:val="002D6C29"/>
    <w:rsid w:val="002F29A7"/>
    <w:rsid w:val="00302AC9"/>
    <w:rsid w:val="003077E7"/>
    <w:rsid w:val="00311379"/>
    <w:rsid w:val="00321AD8"/>
    <w:rsid w:val="00333FA5"/>
    <w:rsid w:val="00337CFE"/>
    <w:rsid w:val="00340041"/>
    <w:rsid w:val="00346A39"/>
    <w:rsid w:val="00351E99"/>
    <w:rsid w:val="00355FC6"/>
    <w:rsid w:val="00362279"/>
    <w:rsid w:val="003717DE"/>
    <w:rsid w:val="00371C37"/>
    <w:rsid w:val="00374DD8"/>
    <w:rsid w:val="00377A90"/>
    <w:rsid w:val="0039482B"/>
    <w:rsid w:val="00395069"/>
    <w:rsid w:val="00396F73"/>
    <w:rsid w:val="003A3A24"/>
    <w:rsid w:val="003B4FFD"/>
    <w:rsid w:val="003C1922"/>
    <w:rsid w:val="003C46A3"/>
    <w:rsid w:val="003D0C8C"/>
    <w:rsid w:val="003E215A"/>
    <w:rsid w:val="003E3A33"/>
    <w:rsid w:val="003E5A30"/>
    <w:rsid w:val="003E73D8"/>
    <w:rsid w:val="003E77E4"/>
    <w:rsid w:val="003F06E4"/>
    <w:rsid w:val="003F07C1"/>
    <w:rsid w:val="003F323F"/>
    <w:rsid w:val="003F695D"/>
    <w:rsid w:val="004068C3"/>
    <w:rsid w:val="00410828"/>
    <w:rsid w:val="00411041"/>
    <w:rsid w:val="004252FD"/>
    <w:rsid w:val="00427C9D"/>
    <w:rsid w:val="004340BB"/>
    <w:rsid w:val="0045551A"/>
    <w:rsid w:val="004565E5"/>
    <w:rsid w:val="004573B1"/>
    <w:rsid w:val="00462773"/>
    <w:rsid w:val="00466C67"/>
    <w:rsid w:val="00467457"/>
    <w:rsid w:val="00467DEC"/>
    <w:rsid w:val="004831EC"/>
    <w:rsid w:val="00484193"/>
    <w:rsid w:val="00497EA1"/>
    <w:rsid w:val="004B386D"/>
    <w:rsid w:val="004D770D"/>
    <w:rsid w:val="004E3825"/>
    <w:rsid w:val="004E5CE5"/>
    <w:rsid w:val="00526599"/>
    <w:rsid w:val="00536951"/>
    <w:rsid w:val="005402DA"/>
    <w:rsid w:val="005511C7"/>
    <w:rsid w:val="005620D3"/>
    <w:rsid w:val="005708E2"/>
    <w:rsid w:val="005716A8"/>
    <w:rsid w:val="00572415"/>
    <w:rsid w:val="00574222"/>
    <w:rsid w:val="005A1EB4"/>
    <w:rsid w:val="005A2745"/>
    <w:rsid w:val="005A78F8"/>
    <w:rsid w:val="005B7B27"/>
    <w:rsid w:val="005C10DD"/>
    <w:rsid w:val="005C3DF7"/>
    <w:rsid w:val="005C4E75"/>
    <w:rsid w:val="005D10E8"/>
    <w:rsid w:val="005F4237"/>
    <w:rsid w:val="005F7C27"/>
    <w:rsid w:val="0060042F"/>
    <w:rsid w:val="0062445E"/>
    <w:rsid w:val="0062740C"/>
    <w:rsid w:val="00636A69"/>
    <w:rsid w:val="006376C4"/>
    <w:rsid w:val="00640AEB"/>
    <w:rsid w:val="006430B7"/>
    <w:rsid w:val="00643110"/>
    <w:rsid w:val="00644C99"/>
    <w:rsid w:val="006549E0"/>
    <w:rsid w:val="00657D90"/>
    <w:rsid w:val="00660D03"/>
    <w:rsid w:val="00663D7F"/>
    <w:rsid w:val="00685E7B"/>
    <w:rsid w:val="00686114"/>
    <w:rsid w:val="00687F58"/>
    <w:rsid w:val="00691BFB"/>
    <w:rsid w:val="00696C0D"/>
    <w:rsid w:val="006974C4"/>
    <w:rsid w:val="006A3EDD"/>
    <w:rsid w:val="006A6EC8"/>
    <w:rsid w:val="006A6FB3"/>
    <w:rsid w:val="006B18BC"/>
    <w:rsid w:val="006C2A68"/>
    <w:rsid w:val="006C46EE"/>
    <w:rsid w:val="006C768A"/>
    <w:rsid w:val="006D155A"/>
    <w:rsid w:val="006D41BC"/>
    <w:rsid w:val="006F36B1"/>
    <w:rsid w:val="00701073"/>
    <w:rsid w:val="00711223"/>
    <w:rsid w:val="007114FC"/>
    <w:rsid w:val="00712802"/>
    <w:rsid w:val="00714E53"/>
    <w:rsid w:val="0072092E"/>
    <w:rsid w:val="00730B38"/>
    <w:rsid w:val="007378B6"/>
    <w:rsid w:val="00737A3D"/>
    <w:rsid w:val="00750C91"/>
    <w:rsid w:val="007541DC"/>
    <w:rsid w:val="0075536A"/>
    <w:rsid w:val="0075658D"/>
    <w:rsid w:val="007611AA"/>
    <w:rsid w:val="00762224"/>
    <w:rsid w:val="0076482C"/>
    <w:rsid w:val="00766760"/>
    <w:rsid w:val="007718EB"/>
    <w:rsid w:val="00774B3C"/>
    <w:rsid w:val="00777221"/>
    <w:rsid w:val="00785193"/>
    <w:rsid w:val="007869F9"/>
    <w:rsid w:val="007905DE"/>
    <w:rsid w:val="00792C98"/>
    <w:rsid w:val="007A0D4A"/>
    <w:rsid w:val="007A6B9E"/>
    <w:rsid w:val="007C1B5A"/>
    <w:rsid w:val="007C3564"/>
    <w:rsid w:val="007D00EE"/>
    <w:rsid w:val="007D079E"/>
    <w:rsid w:val="007D1DFD"/>
    <w:rsid w:val="007D5C6A"/>
    <w:rsid w:val="007E2176"/>
    <w:rsid w:val="007E2E6F"/>
    <w:rsid w:val="007E5297"/>
    <w:rsid w:val="007E7B23"/>
    <w:rsid w:val="007E7DE4"/>
    <w:rsid w:val="007F4355"/>
    <w:rsid w:val="00801C01"/>
    <w:rsid w:val="00805543"/>
    <w:rsid w:val="00806AE4"/>
    <w:rsid w:val="00815B10"/>
    <w:rsid w:val="0081694C"/>
    <w:rsid w:val="00820E5B"/>
    <w:rsid w:val="008221DA"/>
    <w:rsid w:val="0082653A"/>
    <w:rsid w:val="00830751"/>
    <w:rsid w:val="0083339D"/>
    <w:rsid w:val="00841C4E"/>
    <w:rsid w:val="00843CC8"/>
    <w:rsid w:val="0084479A"/>
    <w:rsid w:val="0084504D"/>
    <w:rsid w:val="00845B3F"/>
    <w:rsid w:val="00853C34"/>
    <w:rsid w:val="00856505"/>
    <w:rsid w:val="008634B1"/>
    <w:rsid w:val="00867B61"/>
    <w:rsid w:val="008736B3"/>
    <w:rsid w:val="00875954"/>
    <w:rsid w:val="00877830"/>
    <w:rsid w:val="0088239C"/>
    <w:rsid w:val="00893315"/>
    <w:rsid w:val="008941D5"/>
    <w:rsid w:val="008A120A"/>
    <w:rsid w:val="008A147C"/>
    <w:rsid w:val="008A4E90"/>
    <w:rsid w:val="008C2B7C"/>
    <w:rsid w:val="008C68C0"/>
    <w:rsid w:val="008C6C99"/>
    <w:rsid w:val="008C6F1F"/>
    <w:rsid w:val="008D15F4"/>
    <w:rsid w:val="008D4457"/>
    <w:rsid w:val="008D6264"/>
    <w:rsid w:val="008E4BEF"/>
    <w:rsid w:val="008F01CF"/>
    <w:rsid w:val="008F0473"/>
    <w:rsid w:val="008F2E3C"/>
    <w:rsid w:val="00905175"/>
    <w:rsid w:val="00905C74"/>
    <w:rsid w:val="00914B4C"/>
    <w:rsid w:val="00926BF3"/>
    <w:rsid w:val="00926C7C"/>
    <w:rsid w:val="0092792C"/>
    <w:rsid w:val="00931D2B"/>
    <w:rsid w:val="00931F75"/>
    <w:rsid w:val="00937CC8"/>
    <w:rsid w:val="0094270C"/>
    <w:rsid w:val="00945133"/>
    <w:rsid w:val="00950CAE"/>
    <w:rsid w:val="00952C0E"/>
    <w:rsid w:val="00955C6F"/>
    <w:rsid w:val="009563EF"/>
    <w:rsid w:val="009619B7"/>
    <w:rsid w:val="00971458"/>
    <w:rsid w:val="009811E1"/>
    <w:rsid w:val="00981E07"/>
    <w:rsid w:val="00986BDE"/>
    <w:rsid w:val="009905B3"/>
    <w:rsid w:val="00991979"/>
    <w:rsid w:val="00995B42"/>
    <w:rsid w:val="00995BAB"/>
    <w:rsid w:val="009A0C67"/>
    <w:rsid w:val="009A4684"/>
    <w:rsid w:val="009B27D9"/>
    <w:rsid w:val="009B3D69"/>
    <w:rsid w:val="009C4D07"/>
    <w:rsid w:val="009C6561"/>
    <w:rsid w:val="009C797D"/>
    <w:rsid w:val="009D37F8"/>
    <w:rsid w:val="009D406D"/>
    <w:rsid w:val="009E41C1"/>
    <w:rsid w:val="009E483D"/>
    <w:rsid w:val="009F04D8"/>
    <w:rsid w:val="009F093C"/>
    <w:rsid w:val="009F5957"/>
    <w:rsid w:val="009F628A"/>
    <w:rsid w:val="00A041B6"/>
    <w:rsid w:val="00A113A6"/>
    <w:rsid w:val="00A11D73"/>
    <w:rsid w:val="00A14868"/>
    <w:rsid w:val="00A1628B"/>
    <w:rsid w:val="00A229E7"/>
    <w:rsid w:val="00A23AA9"/>
    <w:rsid w:val="00A26EDE"/>
    <w:rsid w:val="00A303A9"/>
    <w:rsid w:val="00A3355D"/>
    <w:rsid w:val="00A374D0"/>
    <w:rsid w:val="00A44C70"/>
    <w:rsid w:val="00A47CF6"/>
    <w:rsid w:val="00A47F58"/>
    <w:rsid w:val="00A51FE1"/>
    <w:rsid w:val="00A63272"/>
    <w:rsid w:val="00A800FE"/>
    <w:rsid w:val="00A90082"/>
    <w:rsid w:val="00A9277A"/>
    <w:rsid w:val="00A92EAE"/>
    <w:rsid w:val="00A97FEF"/>
    <w:rsid w:val="00AA0BCD"/>
    <w:rsid w:val="00AB2221"/>
    <w:rsid w:val="00AB2380"/>
    <w:rsid w:val="00AE20D9"/>
    <w:rsid w:val="00AE248E"/>
    <w:rsid w:val="00AE3CC5"/>
    <w:rsid w:val="00AE719F"/>
    <w:rsid w:val="00AF0ED4"/>
    <w:rsid w:val="00AF497F"/>
    <w:rsid w:val="00B03DF2"/>
    <w:rsid w:val="00B04998"/>
    <w:rsid w:val="00B21D93"/>
    <w:rsid w:val="00B2215F"/>
    <w:rsid w:val="00B25313"/>
    <w:rsid w:val="00B25676"/>
    <w:rsid w:val="00B26548"/>
    <w:rsid w:val="00B325B0"/>
    <w:rsid w:val="00B4322F"/>
    <w:rsid w:val="00B47C92"/>
    <w:rsid w:val="00B508EA"/>
    <w:rsid w:val="00B51FF3"/>
    <w:rsid w:val="00B52831"/>
    <w:rsid w:val="00B53BF0"/>
    <w:rsid w:val="00B54294"/>
    <w:rsid w:val="00B55A81"/>
    <w:rsid w:val="00B61467"/>
    <w:rsid w:val="00B66B3A"/>
    <w:rsid w:val="00B7286F"/>
    <w:rsid w:val="00B766E4"/>
    <w:rsid w:val="00B92B4F"/>
    <w:rsid w:val="00B9532D"/>
    <w:rsid w:val="00BA0B72"/>
    <w:rsid w:val="00BA17D2"/>
    <w:rsid w:val="00BA315C"/>
    <w:rsid w:val="00BA5598"/>
    <w:rsid w:val="00BB2FA8"/>
    <w:rsid w:val="00BB3256"/>
    <w:rsid w:val="00BB6654"/>
    <w:rsid w:val="00BB7526"/>
    <w:rsid w:val="00BC48F4"/>
    <w:rsid w:val="00BC659A"/>
    <w:rsid w:val="00BD2361"/>
    <w:rsid w:val="00BD4DF6"/>
    <w:rsid w:val="00BE5CA3"/>
    <w:rsid w:val="00BF46B9"/>
    <w:rsid w:val="00C04052"/>
    <w:rsid w:val="00C121A2"/>
    <w:rsid w:val="00C136A0"/>
    <w:rsid w:val="00C15430"/>
    <w:rsid w:val="00C167FC"/>
    <w:rsid w:val="00C272E7"/>
    <w:rsid w:val="00C413C6"/>
    <w:rsid w:val="00C43392"/>
    <w:rsid w:val="00C6228E"/>
    <w:rsid w:val="00C6332B"/>
    <w:rsid w:val="00C635AD"/>
    <w:rsid w:val="00C676DA"/>
    <w:rsid w:val="00C7379A"/>
    <w:rsid w:val="00C75AF2"/>
    <w:rsid w:val="00C7761B"/>
    <w:rsid w:val="00CA170A"/>
    <w:rsid w:val="00CA2C59"/>
    <w:rsid w:val="00CA318B"/>
    <w:rsid w:val="00CB0524"/>
    <w:rsid w:val="00CB1FA7"/>
    <w:rsid w:val="00CB55BA"/>
    <w:rsid w:val="00CB698F"/>
    <w:rsid w:val="00CC46FB"/>
    <w:rsid w:val="00CE4D04"/>
    <w:rsid w:val="00CE6C92"/>
    <w:rsid w:val="00CE7139"/>
    <w:rsid w:val="00CF0CA3"/>
    <w:rsid w:val="00CF3CA3"/>
    <w:rsid w:val="00D02A69"/>
    <w:rsid w:val="00D044CA"/>
    <w:rsid w:val="00D1720E"/>
    <w:rsid w:val="00D20489"/>
    <w:rsid w:val="00D25BB4"/>
    <w:rsid w:val="00D25F9A"/>
    <w:rsid w:val="00D3092C"/>
    <w:rsid w:val="00D3402E"/>
    <w:rsid w:val="00D372BE"/>
    <w:rsid w:val="00D431B2"/>
    <w:rsid w:val="00D4371F"/>
    <w:rsid w:val="00D51BA5"/>
    <w:rsid w:val="00D6414A"/>
    <w:rsid w:val="00D645BA"/>
    <w:rsid w:val="00D659CF"/>
    <w:rsid w:val="00D678F6"/>
    <w:rsid w:val="00D76310"/>
    <w:rsid w:val="00D76E7A"/>
    <w:rsid w:val="00D818B8"/>
    <w:rsid w:val="00D82AA4"/>
    <w:rsid w:val="00D8733D"/>
    <w:rsid w:val="00DA2DC4"/>
    <w:rsid w:val="00DA2F24"/>
    <w:rsid w:val="00DA6D04"/>
    <w:rsid w:val="00DB2B58"/>
    <w:rsid w:val="00DC168E"/>
    <w:rsid w:val="00DC4A6D"/>
    <w:rsid w:val="00DD10D7"/>
    <w:rsid w:val="00DD2E77"/>
    <w:rsid w:val="00DE40D3"/>
    <w:rsid w:val="00E0627B"/>
    <w:rsid w:val="00E12640"/>
    <w:rsid w:val="00E143C3"/>
    <w:rsid w:val="00E20783"/>
    <w:rsid w:val="00E25721"/>
    <w:rsid w:val="00E36FE3"/>
    <w:rsid w:val="00E428E6"/>
    <w:rsid w:val="00E5200A"/>
    <w:rsid w:val="00E527E2"/>
    <w:rsid w:val="00E531C0"/>
    <w:rsid w:val="00E616ED"/>
    <w:rsid w:val="00E6467F"/>
    <w:rsid w:val="00E65EFD"/>
    <w:rsid w:val="00E672A6"/>
    <w:rsid w:val="00E85EDF"/>
    <w:rsid w:val="00E85FFC"/>
    <w:rsid w:val="00E910A8"/>
    <w:rsid w:val="00E936E0"/>
    <w:rsid w:val="00E95DF3"/>
    <w:rsid w:val="00E97532"/>
    <w:rsid w:val="00EA07BB"/>
    <w:rsid w:val="00EA3E27"/>
    <w:rsid w:val="00EB034D"/>
    <w:rsid w:val="00EB54F4"/>
    <w:rsid w:val="00EC5529"/>
    <w:rsid w:val="00ED0C66"/>
    <w:rsid w:val="00ED5F30"/>
    <w:rsid w:val="00EF2771"/>
    <w:rsid w:val="00EF5544"/>
    <w:rsid w:val="00F02059"/>
    <w:rsid w:val="00F0799A"/>
    <w:rsid w:val="00F14A18"/>
    <w:rsid w:val="00F1673F"/>
    <w:rsid w:val="00F3361D"/>
    <w:rsid w:val="00F347DB"/>
    <w:rsid w:val="00F50845"/>
    <w:rsid w:val="00F63EE0"/>
    <w:rsid w:val="00F81B95"/>
    <w:rsid w:val="00F92518"/>
    <w:rsid w:val="00F97F52"/>
    <w:rsid w:val="00FA2D2D"/>
    <w:rsid w:val="00FB2CD7"/>
    <w:rsid w:val="00FB6D00"/>
    <w:rsid w:val="00FB6EF4"/>
    <w:rsid w:val="00FC3E66"/>
    <w:rsid w:val="00FD2A6D"/>
    <w:rsid w:val="00FE6EDD"/>
    <w:rsid w:val="00FF0701"/>
    <w:rsid w:val="00FF07FB"/>
    <w:rsid w:val="00FF4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10A8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8941D5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14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8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0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973C7CF-125F-43A1-BE6A-8A597A05F1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1</TotalTime>
  <Pages>9</Pages>
  <Words>1259</Words>
  <Characters>7089</Characters>
  <Application>Microsoft Office Word</Application>
  <DocSecurity>0</DocSecurity>
  <Lines>317</Lines>
  <Paragraphs>2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231</cp:revision>
  <dcterms:created xsi:type="dcterms:W3CDTF">2022-01-26T02:18:00Z</dcterms:created>
  <dcterms:modified xsi:type="dcterms:W3CDTF">2023-12-07T06:11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95645000</vt:r8>
  </property>
  <property fmtid="{D5CDD505-2E9C-101B-9397-08002B2CF9AE}" pid="6" name="xd_Signature">
    <vt:bool>false</vt:bool>
  </property>
  <property fmtid="{D5CDD505-2E9C-101B-9397-08002B2CF9AE}" pid="7" name="Whatisthisreference">
    <vt:lpwstr>Template used to develop the criteria for assessing observation-based assessments (e.g. working with clients or team environment)</vt:lpwstr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Observation Form</vt:lpwstr>
  </property>
  <property fmtid="{D5CDD505-2E9C-101B-9397-08002B2CF9AE}" pid="14" name="_ExtendedDescription">
    <vt:lpwstr/>
  </property>
  <property fmtid="{D5CDD505-2E9C-101B-9397-08002B2CF9AE}" pid="15" name="TriggerFlowInfo">
    <vt:lpwstr/>
  </property>
  <property fmtid="{D5CDD505-2E9C-101B-9397-08002B2CF9AE}" pid="16" name="GrammarlyDocumentId">
    <vt:lpwstr>abff913c44d85586f6ee53fc20213e21e07ce08986213f018ca7f0e58c15ed24</vt:lpwstr>
  </property>
</Properties>
</file>